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44F98" w14:textId="77777777" w:rsidR="007E45F7" w:rsidRPr="00D07BD1" w:rsidRDefault="007E45F7" w:rsidP="002722F1">
      <w:pPr>
        <w:pStyle w:val="Heading1"/>
        <w:jc w:val="center"/>
        <w:rPr>
          <w:rFonts w:ascii="Open Sans" w:hAnsi="Open Sans" w:cs="Open Sans"/>
          <w:sz w:val="22"/>
          <w:szCs w:val="22"/>
        </w:rPr>
      </w:pPr>
      <w:bookmarkStart w:id="0" w:name="_GoBack"/>
      <w:bookmarkEnd w:id="0"/>
      <w:r w:rsidRPr="00D07BD1">
        <w:rPr>
          <w:rFonts w:ascii="Open Sans" w:hAnsi="Open Sans" w:cs="Open Sans"/>
          <w:noProof/>
          <w:sz w:val="22"/>
          <w:szCs w:val="22"/>
        </w:rPr>
        <w:drawing>
          <wp:inline distT="0" distB="0" distL="0" distR="0" wp14:anchorId="197A0DF4" wp14:editId="1E299A5B">
            <wp:extent cx="3676650" cy="685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6389"/>
                    <a:stretch/>
                  </pic:blipFill>
                  <pic:spPr bwMode="auto">
                    <a:xfrm>
                      <a:off x="0" y="0"/>
                      <a:ext cx="367665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00BE6" w14:textId="77791A46" w:rsidR="00211ADA" w:rsidRPr="00875AAA" w:rsidRDefault="00211ADA" w:rsidP="00211ADA">
      <w:pPr>
        <w:jc w:val="center"/>
        <w:rPr>
          <w:rFonts w:ascii="Open Sans" w:hAnsi="Open Sans" w:cs="Open Sans"/>
          <w:szCs w:val="22"/>
        </w:rPr>
      </w:pPr>
      <w:r w:rsidRPr="00875AAA">
        <w:rPr>
          <w:rFonts w:ascii="Open Sans" w:hAnsi="Open Sans" w:cs="Open Sans"/>
          <w:szCs w:val="22"/>
        </w:rPr>
        <w:t>Academic Year: 202</w:t>
      </w:r>
      <w:r w:rsidR="005541A9" w:rsidRPr="00875AAA">
        <w:rPr>
          <w:rFonts w:ascii="Open Sans" w:hAnsi="Open Sans" w:cs="Open Sans"/>
          <w:szCs w:val="22"/>
        </w:rPr>
        <w:t>4</w:t>
      </w:r>
    </w:p>
    <w:p w14:paraId="66B394E6" w14:textId="1FBEF48F" w:rsidR="004C0C28" w:rsidRPr="00875AAA" w:rsidRDefault="0035402D" w:rsidP="00142EAF">
      <w:pPr>
        <w:jc w:val="center"/>
        <w:rPr>
          <w:rFonts w:ascii="Open Sans" w:hAnsi="Open Sans" w:cs="Open Sans"/>
          <w:color w:val="7030A0"/>
          <w:szCs w:val="22"/>
        </w:rPr>
      </w:pPr>
      <w:r w:rsidRPr="00875AAA">
        <w:rPr>
          <w:rFonts w:ascii="Open Sans" w:hAnsi="Open Sans" w:cs="Open Sans"/>
          <w:szCs w:val="22"/>
        </w:rPr>
        <w:t xml:space="preserve">Program Schedule for </w:t>
      </w:r>
      <w:r w:rsidR="004C0C28" w:rsidRPr="00875AAA">
        <w:rPr>
          <w:rFonts w:ascii="Open Sans" w:hAnsi="Open Sans" w:cs="Open Sans"/>
          <w:szCs w:val="22"/>
        </w:rPr>
        <w:t xml:space="preserve">BSN Cohort: </w:t>
      </w:r>
      <w:r w:rsidR="006C3E68" w:rsidRPr="00875AAA">
        <w:rPr>
          <w:rFonts w:ascii="Open Sans" w:hAnsi="Open Sans" w:cs="Open Sans"/>
          <w:b/>
          <w:color w:val="7030A0"/>
          <w:szCs w:val="22"/>
        </w:rPr>
        <w:t xml:space="preserve">Winter </w:t>
      </w:r>
      <w:r w:rsidR="00E21FC4" w:rsidRPr="00875AAA">
        <w:rPr>
          <w:rFonts w:ascii="Open Sans" w:hAnsi="Open Sans" w:cs="Open Sans"/>
          <w:b/>
          <w:color w:val="7030A0"/>
          <w:szCs w:val="22"/>
        </w:rPr>
        <w:t>Everett T</w:t>
      </w:r>
      <w:r w:rsidR="0051383E" w:rsidRPr="00875AAA">
        <w:rPr>
          <w:rFonts w:ascii="Open Sans" w:hAnsi="Open Sans" w:cs="Open Sans"/>
          <w:b/>
          <w:color w:val="7030A0"/>
          <w:szCs w:val="22"/>
        </w:rPr>
        <w:t xml:space="preserve">uesday </w:t>
      </w:r>
    </w:p>
    <w:p w14:paraId="68E03BE7" w14:textId="77777777" w:rsidR="002730B1" w:rsidRPr="00D07BD1" w:rsidRDefault="002730B1" w:rsidP="0022603A">
      <w:pPr>
        <w:ind w:right="360"/>
        <w:jc w:val="center"/>
        <w:outlineLvl w:val="0"/>
        <w:rPr>
          <w:rFonts w:ascii="Open Sans" w:hAnsi="Open Sans" w:cs="Open Sans"/>
          <w:color w:val="000000"/>
          <w:sz w:val="22"/>
          <w:szCs w:val="22"/>
        </w:rPr>
      </w:pPr>
    </w:p>
    <w:p w14:paraId="0060C7F3" w14:textId="001B85E2" w:rsidR="004C0C28" w:rsidRPr="00D07BD1" w:rsidRDefault="00E909AB" w:rsidP="004C0C28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 xml:space="preserve">Four </w:t>
      </w:r>
      <w:r w:rsidR="004C0C28" w:rsidRPr="00D07BD1">
        <w:rPr>
          <w:rFonts w:ascii="Open Sans" w:hAnsi="Open Sans" w:cs="Open Sans"/>
          <w:sz w:val="22"/>
          <w:szCs w:val="22"/>
        </w:rPr>
        <w:t>Quarter Plan (full</w:t>
      </w:r>
      <w:r w:rsidR="00921D37" w:rsidRPr="00D07BD1">
        <w:rPr>
          <w:rFonts w:ascii="Open Sans" w:hAnsi="Open Sans" w:cs="Open Sans"/>
          <w:sz w:val="22"/>
          <w:szCs w:val="22"/>
        </w:rPr>
        <w:t>-</w:t>
      </w:r>
      <w:r w:rsidR="004C0C28" w:rsidRPr="00D07BD1">
        <w:rPr>
          <w:rFonts w:ascii="Open Sans" w:hAnsi="Open Sans" w:cs="Open Sans"/>
          <w:sz w:val="22"/>
          <w:szCs w:val="22"/>
        </w:rPr>
        <w:t>time</w:t>
      </w:r>
      <w:r w:rsidR="00211ADA">
        <w:rPr>
          <w:rFonts w:ascii="Open Sans" w:hAnsi="Open Sans" w:cs="Open Sans"/>
          <w:sz w:val="22"/>
          <w:szCs w:val="22"/>
        </w:rPr>
        <w:t xml:space="preserve"> track</w:t>
      </w:r>
      <w:r w:rsidR="004C0C28" w:rsidRPr="00D07BD1">
        <w:rPr>
          <w:rFonts w:ascii="Open Sans" w:hAnsi="Open Sans" w:cs="Open Sans"/>
          <w:sz w:val="22"/>
          <w:szCs w:val="22"/>
        </w:rPr>
        <w:t>)</w:t>
      </w:r>
    </w:p>
    <w:tbl>
      <w:tblPr>
        <w:tblStyle w:val="TableGrid"/>
        <w:tblW w:w="5086" w:type="pct"/>
        <w:tblLook w:val="00A0" w:firstRow="1" w:lastRow="0" w:firstColumn="1" w:lastColumn="0" w:noHBand="0" w:noVBand="0"/>
      </w:tblPr>
      <w:tblGrid>
        <w:gridCol w:w="2698"/>
        <w:gridCol w:w="2698"/>
        <w:gridCol w:w="2698"/>
        <w:gridCol w:w="2882"/>
      </w:tblGrid>
      <w:tr w:rsidR="00FA32FE" w:rsidRPr="00D07BD1" w14:paraId="4C583393" w14:textId="77777777" w:rsidTr="008C09F6">
        <w:tc>
          <w:tcPr>
            <w:tcW w:w="1229" w:type="pct"/>
            <w:shd w:val="clear" w:color="auto" w:fill="D9D9D9" w:themeFill="background1" w:themeFillShade="D9"/>
          </w:tcPr>
          <w:p w14:paraId="1BE3635C" w14:textId="4A3E0FE2" w:rsidR="00142EAF" w:rsidRPr="00D07BD1" w:rsidRDefault="006C3E68" w:rsidP="006C3E68">
            <w:pPr>
              <w:ind w:right="-1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Winter</w:t>
            </w:r>
            <w:r w:rsidR="00515D4D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BA5E11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</w:tc>
        <w:tc>
          <w:tcPr>
            <w:tcW w:w="1229" w:type="pct"/>
            <w:shd w:val="clear" w:color="auto" w:fill="D9D9D9" w:themeFill="background1" w:themeFillShade="D9"/>
          </w:tcPr>
          <w:p w14:paraId="7D678F18" w14:textId="3A5C0BFA" w:rsidR="00FA32FE" w:rsidRPr="00D07BD1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Spring</w:t>
            </w:r>
            <w:r w:rsidR="00515D4D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BA5E11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</w:tc>
        <w:tc>
          <w:tcPr>
            <w:tcW w:w="1229" w:type="pct"/>
            <w:shd w:val="clear" w:color="auto" w:fill="D9D9D9" w:themeFill="background1" w:themeFillShade="D9"/>
          </w:tcPr>
          <w:p w14:paraId="23A9D4AC" w14:textId="6FFB94B4" w:rsidR="00FA32FE" w:rsidRPr="00D07BD1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Summer</w:t>
            </w:r>
            <w:r w:rsidR="00515D4D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BA5E11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</w:p>
        </w:tc>
        <w:tc>
          <w:tcPr>
            <w:tcW w:w="1313" w:type="pct"/>
            <w:shd w:val="clear" w:color="auto" w:fill="D9D9D9" w:themeFill="background1" w:themeFillShade="D9"/>
          </w:tcPr>
          <w:p w14:paraId="08E98FAC" w14:textId="77C9F73F" w:rsidR="00FA32FE" w:rsidRPr="00D07BD1" w:rsidRDefault="006C3E68" w:rsidP="00FA32FE">
            <w:pPr>
              <w:ind w:right="-105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Fall</w:t>
            </w:r>
            <w:r w:rsidR="00515D4D">
              <w:rPr>
                <w:rFonts w:ascii="Open Sans" w:hAnsi="Open Sans" w:cs="Open Sans"/>
                <w:b/>
                <w:sz w:val="22"/>
                <w:szCs w:val="22"/>
              </w:rPr>
              <w:t xml:space="preserve"> 202</w:t>
            </w:r>
            <w:r w:rsidR="00BA5E11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  <w:r w:rsidR="00515D4D">
              <w:rPr>
                <w:rFonts w:ascii="Open Sans" w:hAnsi="Open Sans" w:cs="Open Sans"/>
                <w:b/>
                <w:sz w:val="22"/>
                <w:szCs w:val="22"/>
              </w:rPr>
              <w:br/>
            </w:r>
            <w:r w:rsidR="00340F29">
              <w:rPr>
                <w:rFonts w:ascii="Open Sans" w:hAnsi="Open Sans" w:cs="Open Sans"/>
                <w:b/>
                <w:sz w:val="22"/>
                <w:szCs w:val="22"/>
              </w:rPr>
              <w:t>**Fieldwork**</w:t>
            </w:r>
          </w:p>
        </w:tc>
      </w:tr>
      <w:tr w:rsidR="00FA32FE" w:rsidRPr="008C09F6" w14:paraId="2854622E" w14:textId="77777777" w:rsidTr="008C09F6">
        <w:trPr>
          <w:trHeight w:val="1178"/>
        </w:trPr>
        <w:tc>
          <w:tcPr>
            <w:tcW w:w="1229" w:type="pct"/>
          </w:tcPr>
          <w:p w14:paraId="098B87D7" w14:textId="0756177F" w:rsidR="00FA32FE" w:rsidRPr="008C09F6" w:rsidRDefault="00FA32FE" w:rsidP="006F1566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BNURS 360 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4C82F8D" w14:textId="2355B27F" w:rsidR="00FA32FE" w:rsidRPr="008C09F6" w:rsidRDefault="00FA32FE" w:rsidP="006F1566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PM 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br/>
              <w:t xml:space="preserve"> </w:t>
            </w:r>
            <w:r w:rsidR="007E62A7" w:rsidRPr="008C09F6">
              <w:rPr>
                <w:rFonts w:ascii="Open Sans" w:hAnsi="Open Sans" w:cs="Open Sans"/>
                <w:sz w:val="22"/>
                <w:szCs w:val="22"/>
              </w:rPr>
              <w:t>(</w:t>
            </w:r>
            <w:r w:rsidRPr="008C09F6">
              <w:rPr>
                <w:rFonts w:ascii="Open Sans" w:hAnsi="Open Sans" w:cs="Open Sans"/>
                <w:sz w:val="22"/>
                <w:szCs w:val="22"/>
              </w:rPr>
              <w:t>BNURS 297*</w:t>
            </w:r>
            <w:r w:rsidR="007E62A7" w:rsidRPr="008C09F6">
              <w:rPr>
                <w:rFonts w:ascii="Open Sans" w:hAnsi="Open Sans" w:cs="Open Sans"/>
                <w:sz w:val="22"/>
                <w:szCs w:val="22"/>
              </w:rPr>
              <w:t>)</w:t>
            </w:r>
          </w:p>
        </w:tc>
        <w:tc>
          <w:tcPr>
            <w:tcW w:w="1229" w:type="pct"/>
          </w:tcPr>
          <w:p w14:paraId="5F1E68D8" w14:textId="715D384B" w:rsidR="00FA32FE" w:rsidRPr="008C09F6" w:rsidRDefault="00FA32FE" w:rsidP="00FA32FE">
            <w:pPr>
              <w:spacing w:line="276" w:lineRule="auto"/>
              <w:ind w:left="-105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60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536A0925" w14:textId="408C1B09" w:rsidR="00FA32FE" w:rsidRPr="008C09F6" w:rsidRDefault="00CE05FC" w:rsidP="00F07449">
            <w:pPr>
              <w:spacing w:line="276" w:lineRule="auto"/>
              <w:ind w:left="-194"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FA32FE" w:rsidRPr="008C09F6">
              <w:rPr>
                <w:rFonts w:ascii="Open Sans" w:hAnsi="Open Sans" w:cs="Open Sans"/>
                <w:sz w:val="22"/>
                <w:szCs w:val="22"/>
              </w:rPr>
              <w:t>BNURS 420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 – PM </w:t>
            </w:r>
            <w:r w:rsidR="00FA32FE" w:rsidRPr="008C09F6">
              <w:rPr>
                <w:rFonts w:ascii="Open Sans" w:hAnsi="Open Sans" w:cs="Open Sans"/>
                <w:sz w:val="22"/>
                <w:szCs w:val="22"/>
              </w:rPr>
              <w:br/>
            </w:r>
            <w:r w:rsidR="007E62A7" w:rsidRPr="008C09F6">
              <w:rPr>
                <w:rFonts w:ascii="Open Sans" w:hAnsi="Open Sans" w:cs="Open Sans"/>
                <w:sz w:val="22"/>
                <w:szCs w:val="22"/>
              </w:rPr>
              <w:t>(</w:t>
            </w:r>
            <w:r w:rsidR="00FA32FE" w:rsidRPr="008C09F6">
              <w:rPr>
                <w:rFonts w:ascii="Open Sans" w:hAnsi="Open Sans" w:cs="Open Sans"/>
                <w:sz w:val="22"/>
                <w:szCs w:val="22"/>
              </w:rPr>
              <w:t>BNURS 297*</w:t>
            </w:r>
            <w:r w:rsidR="007E62A7" w:rsidRPr="008C09F6">
              <w:rPr>
                <w:rFonts w:ascii="Open Sans" w:hAnsi="Open Sans" w:cs="Open Sans"/>
                <w:sz w:val="22"/>
                <w:szCs w:val="22"/>
              </w:rPr>
              <w:t>)</w:t>
            </w:r>
          </w:p>
        </w:tc>
        <w:tc>
          <w:tcPr>
            <w:tcW w:w="1229" w:type="pct"/>
          </w:tcPr>
          <w:p w14:paraId="3E449DC9" w14:textId="26695755" w:rsidR="00FA32FE" w:rsidRPr="008C09F6" w:rsidRDefault="00FA32FE" w:rsidP="00052B90">
            <w:pPr>
              <w:spacing w:line="276" w:lineRule="auto"/>
              <w:ind w:right="-194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A05687" w:rsidRPr="008C09F6">
              <w:rPr>
                <w:rFonts w:ascii="Open Sans" w:hAnsi="Open Sans" w:cs="Open Sans"/>
                <w:sz w:val="22"/>
                <w:szCs w:val="22"/>
              </w:rPr>
              <w:t>2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>AM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br/>
            </w:r>
            <w:r w:rsidR="00A05687" w:rsidRPr="008C09F6">
              <w:rPr>
                <w:rFonts w:ascii="Open Sans" w:hAnsi="Open Sans" w:cs="Open Sans"/>
                <w:sz w:val="22"/>
                <w:szCs w:val="22"/>
              </w:rPr>
              <w:t>BNURS 423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="00A05687" w:rsidRPr="008C09F6">
              <w:rPr>
                <w:rFonts w:ascii="Open Sans" w:hAnsi="Open Sans" w:cs="Open Sans"/>
                <w:sz w:val="22"/>
                <w:szCs w:val="22"/>
              </w:rPr>
              <w:t>PM</w:t>
            </w:r>
            <w:r w:rsidR="00052B90" w:rsidRPr="008C09F6">
              <w:rPr>
                <w:rFonts w:ascii="Open Sans" w:hAnsi="Open Sans" w:cs="Open Sans"/>
                <w:sz w:val="22"/>
                <w:szCs w:val="22"/>
              </w:rPr>
              <w:br/>
            </w: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BHLTH </w:t>
            </w:r>
            <w:r w:rsidR="00E068DB" w:rsidRPr="008C09F6">
              <w:rPr>
                <w:rFonts w:ascii="Open Sans" w:hAnsi="Open Sans" w:cs="Open Sans"/>
                <w:sz w:val="22"/>
                <w:szCs w:val="22"/>
              </w:rPr>
              <w:t xml:space="preserve">426 </w:t>
            </w:r>
            <w:r w:rsidR="008C09F6" w:rsidRPr="008C09F6">
              <w:rPr>
                <w:rFonts w:ascii="Open Sans" w:hAnsi="Open Sans" w:cs="Open Sans"/>
                <w:sz w:val="22"/>
                <w:szCs w:val="22"/>
              </w:rPr>
              <w:t xml:space="preserve">- 90% </w:t>
            </w:r>
            <w:r w:rsidR="00142EAF" w:rsidRPr="008C09F6">
              <w:rPr>
                <w:rFonts w:ascii="Open Sans" w:hAnsi="Open Sans" w:cs="Open Sans"/>
                <w:sz w:val="22"/>
                <w:szCs w:val="22"/>
              </w:rPr>
              <w:t>o</w:t>
            </w:r>
            <w:r w:rsidRPr="008C09F6">
              <w:rPr>
                <w:rFonts w:ascii="Open Sans" w:hAnsi="Open Sans" w:cs="Open Sans"/>
                <w:sz w:val="22"/>
                <w:szCs w:val="22"/>
              </w:rPr>
              <w:t>nline</w:t>
            </w:r>
          </w:p>
        </w:tc>
        <w:tc>
          <w:tcPr>
            <w:tcW w:w="1313" w:type="pct"/>
          </w:tcPr>
          <w:p w14:paraId="49C03830" w14:textId="08C82E7D" w:rsidR="00FA32FE" w:rsidRPr="008C09F6" w:rsidRDefault="00FA32FE" w:rsidP="00FA32FE">
            <w:pPr>
              <w:spacing w:line="276" w:lineRule="auto"/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 NURS 42</w:t>
            </w:r>
            <w:r w:rsidR="000340ED" w:rsidRPr="008C09F6">
              <w:rPr>
                <w:rFonts w:ascii="Open Sans" w:hAnsi="Open Sans" w:cs="Open Sans"/>
                <w:sz w:val="22"/>
                <w:szCs w:val="22"/>
              </w:rPr>
              <w:t>4</w:t>
            </w: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0340ED" w:rsidRPr="008C09F6">
              <w:rPr>
                <w:rFonts w:ascii="Open Sans" w:hAnsi="Open Sans" w:cs="Open Sans"/>
                <w:sz w:val="22"/>
                <w:szCs w:val="22"/>
              </w:rPr>
              <w:t>–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 AM</w:t>
            </w:r>
            <w:r w:rsidR="000340ED" w:rsidRPr="008C09F6">
              <w:rPr>
                <w:rFonts w:ascii="Open Sans" w:hAnsi="Open Sans" w:cs="Open Sans"/>
                <w:sz w:val="22"/>
                <w:szCs w:val="22"/>
              </w:rPr>
              <w:t>/PM</w:t>
            </w:r>
          </w:p>
          <w:p w14:paraId="7DDF7EA8" w14:textId="7E589598" w:rsidR="000340ED" w:rsidRPr="008C09F6" w:rsidRDefault="006F1566" w:rsidP="000340ED">
            <w:pPr>
              <w:ind w:right="-105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HLTH 4</w:t>
            </w:r>
            <w:r w:rsidR="00C4038F" w:rsidRPr="008C09F6">
              <w:rPr>
                <w:rFonts w:ascii="Open Sans" w:hAnsi="Open Sans" w:cs="Open Sans"/>
                <w:sz w:val="22"/>
                <w:szCs w:val="22"/>
              </w:rPr>
              <w:t>97</w:t>
            </w:r>
            <w:r w:rsidR="008C09F6" w:rsidRPr="008C09F6">
              <w:rPr>
                <w:rFonts w:ascii="Open Sans" w:hAnsi="Open Sans" w:cs="Open Sans"/>
                <w:sz w:val="22"/>
                <w:szCs w:val="22"/>
              </w:rPr>
              <w:t xml:space="preserve"> – 90 % </w:t>
            </w: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online </w:t>
            </w:r>
            <w:r w:rsidR="000340ED" w:rsidRPr="008C09F6">
              <w:rPr>
                <w:rFonts w:ascii="Open Sans" w:hAnsi="Open Sans" w:cs="Open Sans"/>
                <w:sz w:val="22"/>
                <w:szCs w:val="22"/>
              </w:rPr>
              <w:t>(BNURS 297*)</w:t>
            </w:r>
          </w:p>
        </w:tc>
      </w:tr>
      <w:tr w:rsidR="00FA32FE" w:rsidRPr="008C09F6" w14:paraId="50124861" w14:textId="77777777" w:rsidTr="008C09F6">
        <w:trPr>
          <w:trHeight w:val="123"/>
        </w:trPr>
        <w:tc>
          <w:tcPr>
            <w:tcW w:w="1229" w:type="pct"/>
          </w:tcPr>
          <w:p w14:paraId="48474CB6" w14:textId="6B833C9A" w:rsidR="00FA32FE" w:rsidRPr="008C09F6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29" w:type="pct"/>
          </w:tcPr>
          <w:p w14:paraId="7256BF53" w14:textId="24B8C1F4" w:rsidR="00FA32FE" w:rsidRPr="008C09F6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10 -12 credits</w:t>
            </w:r>
          </w:p>
        </w:tc>
        <w:tc>
          <w:tcPr>
            <w:tcW w:w="1229" w:type="pct"/>
          </w:tcPr>
          <w:p w14:paraId="0A6D7A92" w14:textId="4BC76F9E" w:rsidR="00FA32FE" w:rsidRPr="008C09F6" w:rsidRDefault="00A05687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15 credits</w:t>
            </w:r>
          </w:p>
        </w:tc>
        <w:tc>
          <w:tcPr>
            <w:tcW w:w="1313" w:type="pct"/>
          </w:tcPr>
          <w:p w14:paraId="04F6D1DC" w14:textId="22B90594" w:rsidR="00FA32FE" w:rsidRPr="008C09F6" w:rsidRDefault="00FA32FE" w:rsidP="00FA32F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1</w:t>
            </w:r>
            <w:r w:rsidR="000340ED" w:rsidRPr="008C09F6">
              <w:rPr>
                <w:rFonts w:ascii="Open Sans" w:hAnsi="Open Sans" w:cs="Open Sans"/>
                <w:sz w:val="22"/>
                <w:szCs w:val="22"/>
              </w:rPr>
              <w:t>0-12 credits</w:t>
            </w:r>
          </w:p>
        </w:tc>
      </w:tr>
    </w:tbl>
    <w:p w14:paraId="4E21DB40" w14:textId="77777777" w:rsidR="002D52E6" w:rsidRPr="008C09F6" w:rsidRDefault="002D52E6" w:rsidP="008C3DA3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5AEBC0C0" w14:textId="79739154" w:rsidR="00622691" w:rsidRPr="008C09F6" w:rsidRDefault="00622691" w:rsidP="00622691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8C09F6">
        <w:rPr>
          <w:rFonts w:ascii="Open Sans" w:hAnsi="Open Sans" w:cs="Open Sans"/>
          <w:sz w:val="22"/>
          <w:szCs w:val="22"/>
        </w:rPr>
        <w:t xml:space="preserve">Eight </w:t>
      </w:r>
      <w:r w:rsidR="004A3954" w:rsidRPr="008C09F6">
        <w:rPr>
          <w:rFonts w:ascii="Open Sans" w:hAnsi="Open Sans" w:cs="Open Sans"/>
          <w:sz w:val="22"/>
          <w:szCs w:val="22"/>
        </w:rPr>
        <w:t>Q</w:t>
      </w:r>
      <w:r w:rsidRPr="008C09F6">
        <w:rPr>
          <w:rFonts w:ascii="Open Sans" w:hAnsi="Open Sans" w:cs="Open Sans"/>
          <w:sz w:val="22"/>
          <w:szCs w:val="22"/>
        </w:rPr>
        <w:t xml:space="preserve">uarter </w:t>
      </w:r>
      <w:r w:rsidR="004A3954" w:rsidRPr="008C09F6">
        <w:rPr>
          <w:rFonts w:ascii="Open Sans" w:hAnsi="Open Sans" w:cs="Open Sans"/>
          <w:sz w:val="22"/>
          <w:szCs w:val="22"/>
        </w:rPr>
        <w:t>P</w:t>
      </w:r>
      <w:r w:rsidRPr="008C09F6">
        <w:rPr>
          <w:rFonts w:ascii="Open Sans" w:hAnsi="Open Sans" w:cs="Open Sans"/>
          <w:sz w:val="22"/>
          <w:szCs w:val="22"/>
        </w:rPr>
        <w:t>lan (part-time</w:t>
      </w:r>
      <w:r w:rsidR="00211ADA" w:rsidRPr="008C09F6">
        <w:rPr>
          <w:rFonts w:ascii="Open Sans" w:hAnsi="Open Sans" w:cs="Open Sans"/>
          <w:sz w:val="22"/>
          <w:szCs w:val="22"/>
        </w:rPr>
        <w:t xml:space="preserve"> track</w:t>
      </w:r>
      <w:r w:rsidRPr="008C09F6">
        <w:rPr>
          <w:rFonts w:ascii="Open Sans" w:hAnsi="Open Sans" w:cs="Open Sans"/>
          <w:sz w:val="22"/>
          <w:szCs w:val="22"/>
        </w:rPr>
        <w:t>)</w:t>
      </w:r>
    </w:p>
    <w:tbl>
      <w:tblPr>
        <w:tblStyle w:val="TableGrid"/>
        <w:tblW w:w="5044" w:type="pct"/>
        <w:tblLook w:val="00A0" w:firstRow="1" w:lastRow="0" w:firstColumn="1" w:lastColumn="0" w:noHBand="0" w:noVBand="0"/>
      </w:tblPr>
      <w:tblGrid>
        <w:gridCol w:w="2698"/>
        <w:gridCol w:w="2699"/>
        <w:gridCol w:w="2608"/>
        <w:gridCol w:w="2880"/>
      </w:tblGrid>
      <w:tr w:rsidR="00622691" w:rsidRPr="008C09F6" w14:paraId="748DDFEB" w14:textId="77777777" w:rsidTr="008C09F6">
        <w:trPr>
          <w:trHeight w:val="152"/>
        </w:trPr>
        <w:tc>
          <w:tcPr>
            <w:tcW w:w="1239" w:type="pct"/>
            <w:shd w:val="clear" w:color="auto" w:fill="D9D9D9" w:themeFill="background1" w:themeFillShade="D9"/>
          </w:tcPr>
          <w:p w14:paraId="3A3352AB" w14:textId="55DC1CAF" w:rsidR="00622691" w:rsidRPr="008C09F6" w:rsidRDefault="006C3E68" w:rsidP="00052B90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Winter 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>2024</w:t>
            </w:r>
          </w:p>
        </w:tc>
        <w:tc>
          <w:tcPr>
            <w:tcW w:w="1240" w:type="pct"/>
            <w:shd w:val="clear" w:color="auto" w:fill="D9D9D9" w:themeFill="background1" w:themeFillShade="D9"/>
          </w:tcPr>
          <w:p w14:paraId="5DF74FF2" w14:textId="113BA0BF" w:rsidR="00622691" w:rsidRPr="008C09F6" w:rsidRDefault="006C3E68" w:rsidP="00052B90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Spring</w:t>
            </w:r>
            <w:r w:rsidR="006239CD"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>2024</w:t>
            </w:r>
          </w:p>
        </w:tc>
        <w:tc>
          <w:tcPr>
            <w:tcW w:w="1198" w:type="pct"/>
            <w:shd w:val="clear" w:color="auto" w:fill="D9D9D9" w:themeFill="background1" w:themeFillShade="D9"/>
          </w:tcPr>
          <w:p w14:paraId="73C2F158" w14:textId="0BEE4C18" w:rsidR="00622691" w:rsidRPr="008C09F6" w:rsidRDefault="006C3E68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Summer 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>2024</w:t>
            </w:r>
          </w:p>
        </w:tc>
        <w:tc>
          <w:tcPr>
            <w:tcW w:w="1323" w:type="pct"/>
            <w:shd w:val="clear" w:color="auto" w:fill="D9D9D9" w:themeFill="background1" w:themeFillShade="D9"/>
          </w:tcPr>
          <w:p w14:paraId="18B1B588" w14:textId="32AC7FE9" w:rsidR="00622691" w:rsidRPr="008C09F6" w:rsidRDefault="006C3E68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Fall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 2024</w:t>
            </w:r>
          </w:p>
        </w:tc>
      </w:tr>
      <w:tr w:rsidR="00622691" w:rsidRPr="008C09F6" w14:paraId="104C28E5" w14:textId="77777777" w:rsidTr="008C09F6">
        <w:trPr>
          <w:trHeight w:val="287"/>
        </w:trPr>
        <w:tc>
          <w:tcPr>
            <w:tcW w:w="1239" w:type="pct"/>
            <w:tcBorders>
              <w:bottom w:val="single" w:sz="4" w:space="0" w:color="auto"/>
            </w:tcBorders>
          </w:tcPr>
          <w:p w14:paraId="01D43F73" w14:textId="6E1E894E" w:rsidR="00622691" w:rsidRPr="008C09F6" w:rsidRDefault="00BF088C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   </w:t>
            </w:r>
            <w:r w:rsidR="00622691" w:rsidRPr="008C09F6">
              <w:rPr>
                <w:rFonts w:ascii="Open Sans" w:hAnsi="Open Sans" w:cs="Open Sans"/>
                <w:sz w:val="22"/>
                <w:szCs w:val="22"/>
              </w:rPr>
              <w:t>BNURS 360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91640D" w:rsidRPr="008C09F6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4692C2AB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0742F431" w14:textId="3FEB0EF9" w:rsidR="00622691" w:rsidRPr="008C09F6" w:rsidRDefault="00BF088C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  </w:t>
            </w:r>
            <w:r w:rsidR="00622691" w:rsidRPr="008C09F6">
              <w:rPr>
                <w:rFonts w:ascii="Open Sans" w:hAnsi="Open Sans" w:cs="Open Sans"/>
                <w:sz w:val="22"/>
                <w:szCs w:val="22"/>
              </w:rPr>
              <w:t>BNURS 460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91640D" w:rsidRPr="008C09F6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>AM</w:t>
            </w:r>
          </w:p>
          <w:p w14:paraId="2E9EACA8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18526CFE" w14:textId="523AD880" w:rsidR="00622691" w:rsidRPr="008C09F6" w:rsidRDefault="00107998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22</w:t>
            </w:r>
            <w:r w:rsidR="0091640D" w:rsidRPr="008C09F6">
              <w:rPr>
                <w:rFonts w:ascii="Open Sans" w:hAnsi="Open Sans" w:cs="Open Sans"/>
                <w:sz w:val="22"/>
                <w:szCs w:val="22"/>
              </w:rPr>
              <w:t xml:space="preserve"> – </w:t>
            </w:r>
            <w:r w:rsidRPr="008C09F6">
              <w:rPr>
                <w:rFonts w:ascii="Open Sans" w:hAnsi="Open Sans" w:cs="Open Sans"/>
                <w:sz w:val="22"/>
                <w:szCs w:val="22"/>
              </w:rPr>
              <w:t>AM</w:t>
            </w:r>
          </w:p>
        </w:tc>
        <w:tc>
          <w:tcPr>
            <w:tcW w:w="1323" w:type="pct"/>
            <w:tcBorders>
              <w:bottom w:val="single" w:sz="4" w:space="0" w:color="auto"/>
            </w:tcBorders>
          </w:tcPr>
          <w:p w14:paraId="2D2C1C73" w14:textId="063F62E4" w:rsidR="00622691" w:rsidRPr="008C09F6" w:rsidRDefault="006F1566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HLTH 4</w:t>
            </w:r>
            <w:r w:rsidR="00436482" w:rsidRPr="008C09F6">
              <w:rPr>
                <w:rFonts w:ascii="Open Sans" w:hAnsi="Open Sans" w:cs="Open Sans"/>
                <w:sz w:val="22"/>
                <w:szCs w:val="22"/>
              </w:rPr>
              <w:t>97</w:t>
            </w:r>
            <w:r w:rsidR="008C09F6" w:rsidRPr="008C09F6">
              <w:rPr>
                <w:rFonts w:ascii="Open Sans" w:hAnsi="Open Sans" w:cs="Open Sans"/>
                <w:sz w:val="22"/>
                <w:szCs w:val="22"/>
              </w:rPr>
              <w:br/>
              <w:t xml:space="preserve">90% </w:t>
            </w:r>
            <w:r w:rsidRPr="008C09F6">
              <w:rPr>
                <w:rFonts w:ascii="Open Sans" w:hAnsi="Open Sans" w:cs="Open Sans"/>
                <w:sz w:val="22"/>
                <w:szCs w:val="22"/>
              </w:rPr>
              <w:t>online</w:t>
            </w:r>
          </w:p>
        </w:tc>
      </w:tr>
      <w:tr w:rsidR="00622691" w:rsidRPr="008C09F6" w14:paraId="57B67D3A" w14:textId="77777777" w:rsidTr="008C09F6">
        <w:tc>
          <w:tcPr>
            <w:tcW w:w="1239" w:type="pct"/>
            <w:tcBorders>
              <w:bottom w:val="single" w:sz="4" w:space="0" w:color="auto"/>
            </w:tcBorders>
          </w:tcPr>
          <w:p w14:paraId="54C986BF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240" w:type="pct"/>
            <w:tcBorders>
              <w:bottom w:val="single" w:sz="4" w:space="0" w:color="auto"/>
            </w:tcBorders>
          </w:tcPr>
          <w:p w14:paraId="52433802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198" w:type="pct"/>
            <w:tcBorders>
              <w:bottom w:val="single" w:sz="4" w:space="0" w:color="auto"/>
            </w:tcBorders>
          </w:tcPr>
          <w:p w14:paraId="77C890C5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323" w:type="pct"/>
            <w:tcBorders>
              <w:bottom w:val="single" w:sz="4" w:space="0" w:color="auto"/>
            </w:tcBorders>
          </w:tcPr>
          <w:p w14:paraId="6466D2EB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</w:tr>
      <w:tr w:rsidR="00052B90" w:rsidRPr="008C09F6" w14:paraId="7581C0A5" w14:textId="77777777" w:rsidTr="008C09F6">
        <w:tc>
          <w:tcPr>
            <w:tcW w:w="500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240286" w14:textId="77777777" w:rsidR="00052B90" w:rsidRPr="008C09F6" w:rsidRDefault="00052B90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622691" w:rsidRPr="008C09F6" w14:paraId="1638C106" w14:textId="77777777" w:rsidTr="008C09F6">
        <w:tc>
          <w:tcPr>
            <w:tcW w:w="1239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EEEFD94" w14:textId="587329F4" w:rsidR="00622691" w:rsidRPr="008C09F6" w:rsidRDefault="006C3E68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Winter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 2025</w:t>
            </w:r>
          </w:p>
        </w:tc>
        <w:tc>
          <w:tcPr>
            <w:tcW w:w="124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182D2A3" w14:textId="05AEE175" w:rsidR="00622691" w:rsidRPr="008C09F6" w:rsidRDefault="006C3E68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Spring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 2025</w:t>
            </w:r>
          </w:p>
        </w:tc>
        <w:tc>
          <w:tcPr>
            <w:tcW w:w="119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D76FB7" w14:textId="5D4F42D9" w:rsidR="00622691" w:rsidRPr="008C09F6" w:rsidRDefault="006C3E68" w:rsidP="007A394E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Summer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 2025</w:t>
            </w:r>
          </w:p>
        </w:tc>
        <w:tc>
          <w:tcPr>
            <w:tcW w:w="1323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DE5714E" w14:textId="370DB740" w:rsidR="005B2ED4" w:rsidRPr="008C09F6" w:rsidRDefault="006C3E68" w:rsidP="00E36CB1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Fall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 xml:space="preserve"> 2025</w:t>
            </w:r>
            <w:r w:rsidR="00E36CB1" w:rsidRPr="008C09F6">
              <w:rPr>
                <w:rFonts w:ascii="Open Sans" w:hAnsi="Open Sans" w:cs="Open Sans"/>
                <w:b/>
                <w:sz w:val="22"/>
                <w:szCs w:val="22"/>
              </w:rPr>
              <w:br/>
              <w:t>*</w:t>
            </w:r>
            <w:r w:rsidR="005B2ED4" w:rsidRPr="008C09F6">
              <w:rPr>
                <w:rFonts w:ascii="Open Sans" w:hAnsi="Open Sans" w:cs="Open Sans"/>
                <w:b/>
                <w:sz w:val="22"/>
                <w:szCs w:val="22"/>
              </w:rPr>
              <w:t>*Fieldwork**</w:t>
            </w:r>
          </w:p>
        </w:tc>
      </w:tr>
      <w:tr w:rsidR="00622691" w:rsidRPr="00D07BD1" w14:paraId="234E662B" w14:textId="77777777" w:rsidTr="008C09F6">
        <w:tc>
          <w:tcPr>
            <w:tcW w:w="1239" w:type="pct"/>
          </w:tcPr>
          <w:p w14:paraId="1A51D2D5" w14:textId="2987941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PM </w:t>
            </w:r>
          </w:p>
          <w:p w14:paraId="5011EC13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240" w:type="pct"/>
          </w:tcPr>
          <w:p w14:paraId="5A9A85AB" w14:textId="2B1756D3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20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 – PM </w:t>
            </w:r>
          </w:p>
          <w:p w14:paraId="7506D91E" w14:textId="77777777" w:rsidR="00622691" w:rsidRPr="008C09F6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198" w:type="pct"/>
          </w:tcPr>
          <w:p w14:paraId="4C8D7E93" w14:textId="0B5A4BC7" w:rsidR="001E19BE" w:rsidRPr="008C09F6" w:rsidRDefault="001E19BE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107998" w:rsidRPr="008C09F6">
              <w:rPr>
                <w:rFonts w:ascii="Open Sans" w:hAnsi="Open Sans" w:cs="Open Sans"/>
                <w:sz w:val="22"/>
                <w:szCs w:val="22"/>
              </w:rPr>
              <w:t xml:space="preserve">3 </w:t>
            </w:r>
            <w:r w:rsidR="0079235E" w:rsidRPr="008C09F6">
              <w:rPr>
                <w:rFonts w:ascii="Open Sans" w:hAnsi="Open Sans" w:cs="Open Sans"/>
                <w:sz w:val="22"/>
                <w:szCs w:val="22"/>
              </w:rPr>
              <w:t xml:space="preserve">– 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>PM</w:t>
            </w:r>
          </w:p>
          <w:p w14:paraId="6187B36E" w14:textId="05DDAC55" w:rsidR="00206F58" w:rsidRPr="00875AAA" w:rsidRDefault="001537AC" w:rsidP="00875AAA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16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6F1566" w:rsidRPr="008C09F6">
              <w:rPr>
                <w:rFonts w:ascii="Open Sans" w:hAnsi="Open Sans" w:cs="Open Sans"/>
                <w:sz w:val="22"/>
                <w:szCs w:val="22"/>
              </w:rPr>
              <w:t>BHLTH 426</w:t>
            </w:r>
            <w:r w:rsidR="008C09F6"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8C09F6" w:rsidRPr="008C09F6">
              <w:rPr>
                <w:rFonts w:ascii="Open Sans" w:hAnsi="Open Sans" w:cs="Open Sans"/>
                <w:sz w:val="22"/>
                <w:szCs w:val="22"/>
              </w:rPr>
              <w:br/>
              <w:t>90% online</w:t>
            </w:r>
          </w:p>
        </w:tc>
        <w:tc>
          <w:tcPr>
            <w:tcW w:w="1323" w:type="pct"/>
          </w:tcPr>
          <w:p w14:paraId="2DFB789A" w14:textId="00FBEB1F" w:rsidR="00622691" w:rsidRPr="00D07BD1" w:rsidRDefault="001E19BE" w:rsidP="00436482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sz w:val="22"/>
                <w:szCs w:val="22"/>
              </w:rPr>
              <w:t>BNURS 42</w:t>
            </w:r>
            <w:r w:rsidR="00107998" w:rsidRPr="008C09F6">
              <w:rPr>
                <w:rFonts w:ascii="Open Sans" w:hAnsi="Open Sans" w:cs="Open Sans"/>
                <w:sz w:val="22"/>
                <w:szCs w:val="22"/>
              </w:rPr>
              <w:t>4</w:t>
            </w:r>
            <w:r w:rsidR="00A32F50" w:rsidRPr="008C09F6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  <w:r w:rsidR="00206F58" w:rsidRPr="008C09F6">
              <w:rPr>
                <w:rFonts w:ascii="Open Sans" w:hAnsi="Open Sans" w:cs="Open Sans"/>
                <w:sz w:val="22"/>
                <w:szCs w:val="22"/>
              </w:rPr>
              <w:t xml:space="preserve">- </w:t>
            </w:r>
            <w:r w:rsidR="000672AA" w:rsidRPr="008C09F6">
              <w:rPr>
                <w:rFonts w:ascii="Open Sans" w:hAnsi="Open Sans" w:cs="Open Sans"/>
                <w:sz w:val="22"/>
                <w:szCs w:val="22"/>
              </w:rPr>
              <w:t>AM/PM</w:t>
            </w:r>
          </w:p>
        </w:tc>
      </w:tr>
      <w:tr w:rsidR="00622691" w:rsidRPr="00D07BD1" w14:paraId="565EE14F" w14:textId="77777777" w:rsidTr="008C09F6">
        <w:tc>
          <w:tcPr>
            <w:tcW w:w="1239" w:type="pct"/>
          </w:tcPr>
          <w:p w14:paraId="11B23845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240" w:type="pct"/>
          </w:tcPr>
          <w:p w14:paraId="7D256ED4" w14:textId="77777777" w:rsidR="00622691" w:rsidRPr="00D07BD1" w:rsidRDefault="00622691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 credits</w:t>
            </w:r>
          </w:p>
        </w:tc>
        <w:tc>
          <w:tcPr>
            <w:tcW w:w="1198" w:type="pct"/>
          </w:tcPr>
          <w:p w14:paraId="2019AAF6" w14:textId="26E0BB46" w:rsidR="00622691" w:rsidRPr="00D07BD1" w:rsidRDefault="007F5ED8" w:rsidP="007A394E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10</w:t>
            </w:r>
            <w:r w:rsidR="00622691" w:rsidRPr="00D07BD1">
              <w:rPr>
                <w:rFonts w:ascii="Open Sans" w:hAnsi="Open Sans" w:cs="Open Sans"/>
                <w:sz w:val="22"/>
                <w:szCs w:val="22"/>
              </w:rPr>
              <w:t xml:space="preserve"> credits</w:t>
            </w:r>
          </w:p>
        </w:tc>
        <w:tc>
          <w:tcPr>
            <w:tcW w:w="1323" w:type="pct"/>
          </w:tcPr>
          <w:p w14:paraId="13C0613B" w14:textId="4277400D" w:rsidR="00622691" w:rsidRPr="00D07BD1" w:rsidRDefault="007F5ED8" w:rsidP="00436482">
            <w:pPr>
              <w:spacing w:line="276" w:lineRule="auto"/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5</w:t>
            </w:r>
            <w:r w:rsidR="00622691" w:rsidRPr="00D07BD1">
              <w:rPr>
                <w:rFonts w:ascii="Open Sans" w:hAnsi="Open Sans" w:cs="Open Sans"/>
                <w:sz w:val="22"/>
                <w:szCs w:val="22"/>
              </w:rPr>
              <w:t xml:space="preserve"> credits</w:t>
            </w:r>
          </w:p>
        </w:tc>
      </w:tr>
    </w:tbl>
    <w:p w14:paraId="046BB27D" w14:textId="4349A15C" w:rsidR="004A3954" w:rsidRPr="00D07BD1" w:rsidRDefault="004A3954" w:rsidP="00860C75">
      <w:pPr>
        <w:ind w:right="360"/>
        <w:outlineLvl w:val="0"/>
        <w:rPr>
          <w:rFonts w:ascii="Open Sans" w:hAnsi="Open Sans" w:cs="Open Sans"/>
          <w:sz w:val="22"/>
          <w:szCs w:val="22"/>
        </w:rPr>
      </w:pPr>
    </w:p>
    <w:p w14:paraId="1737A7AE" w14:textId="77777777" w:rsidR="002E4EA9" w:rsidRPr="00D07BD1" w:rsidRDefault="002E4EA9" w:rsidP="002E4EA9">
      <w:pPr>
        <w:rPr>
          <w:rFonts w:ascii="Open Sans" w:hAnsi="Open Sans" w:cs="Open Sans"/>
          <w:color w:val="000000"/>
          <w:sz w:val="22"/>
          <w:szCs w:val="22"/>
        </w:rPr>
      </w:pPr>
      <w:r w:rsidRPr="00D07BD1">
        <w:rPr>
          <w:rFonts w:ascii="Open Sans" w:hAnsi="Open Sans" w:cs="Open Sans"/>
          <w:color w:val="000000"/>
          <w:sz w:val="22"/>
          <w:szCs w:val="22"/>
        </w:rPr>
        <w:t xml:space="preserve">*Do you need one or two credits for Financial Aid? Register for BNURS 297.  </w:t>
      </w:r>
    </w:p>
    <w:p w14:paraId="1732C60B" w14:textId="741D5EB3" w:rsidR="002D52E6" w:rsidRPr="00D07BD1" w:rsidRDefault="002D52E6" w:rsidP="002D52E6">
      <w:pPr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>** BNURS 424:  NOT hybrid course meets every week</w:t>
      </w:r>
      <w:r w:rsidR="00F377FE" w:rsidRPr="00D07BD1">
        <w:rPr>
          <w:rFonts w:ascii="Open Sans" w:hAnsi="Open Sans" w:cs="Open Sans"/>
          <w:sz w:val="22"/>
          <w:szCs w:val="22"/>
        </w:rPr>
        <w:t>.</w:t>
      </w:r>
    </w:p>
    <w:p w14:paraId="67A0046D" w14:textId="77777777" w:rsidR="0016508B" w:rsidRPr="00D07BD1" w:rsidRDefault="0016508B" w:rsidP="0016508B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36C8B63E" w14:textId="59951F1C" w:rsidR="0016508B" w:rsidRPr="00D07BD1" w:rsidRDefault="0016508B" w:rsidP="0016508B">
      <w:pPr>
        <w:ind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>Class Ti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5B2ED4" w14:paraId="4849A8B1" w14:textId="77777777" w:rsidTr="00211ADA">
        <w:tc>
          <w:tcPr>
            <w:tcW w:w="3596" w:type="dxa"/>
            <w:shd w:val="clear" w:color="auto" w:fill="D9D9D9" w:themeFill="background1" w:themeFillShade="D9"/>
          </w:tcPr>
          <w:p w14:paraId="412361F1" w14:textId="021AAD9D" w:rsidR="005B2ED4" w:rsidRP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Summer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05712050" w14:textId="1AFC122F" w:rsid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Fall/Winter/Spring</w:t>
            </w:r>
          </w:p>
        </w:tc>
        <w:tc>
          <w:tcPr>
            <w:tcW w:w="3597" w:type="dxa"/>
            <w:shd w:val="clear" w:color="auto" w:fill="D9D9D9" w:themeFill="background1" w:themeFillShade="D9"/>
          </w:tcPr>
          <w:p w14:paraId="5FF154A8" w14:textId="2B8C7241" w:rsidR="005B2ED4" w:rsidRDefault="005B2ED4" w:rsidP="00C00B79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Fieldwork</w:t>
            </w:r>
          </w:p>
        </w:tc>
      </w:tr>
      <w:tr w:rsidR="005B2ED4" w14:paraId="3CAD3C9E" w14:textId="77777777" w:rsidTr="005B2ED4">
        <w:tc>
          <w:tcPr>
            <w:tcW w:w="3596" w:type="dxa"/>
          </w:tcPr>
          <w:p w14:paraId="7924A139" w14:textId="77777777" w:rsid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AM</w:t>
            </w:r>
          </w:p>
          <w:p w14:paraId="4CD96B36" w14:textId="5F997DEC" w:rsidR="005B2ED4" w:rsidRP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8:00 AM – 12:30 PM</w:t>
            </w:r>
          </w:p>
        </w:tc>
        <w:tc>
          <w:tcPr>
            <w:tcW w:w="3597" w:type="dxa"/>
          </w:tcPr>
          <w:p w14:paraId="28F5C525" w14:textId="77777777" w:rsid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AM</w:t>
            </w:r>
          </w:p>
          <w:p w14:paraId="4BF2D972" w14:textId="226FE666" w:rsidR="005B2ED4" w:rsidRP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8:30 AM – 12:40 PM</w:t>
            </w:r>
          </w:p>
        </w:tc>
        <w:tc>
          <w:tcPr>
            <w:tcW w:w="3597" w:type="dxa"/>
          </w:tcPr>
          <w:p w14:paraId="2C6182EA" w14:textId="77777777" w:rsid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AM/PM</w:t>
            </w:r>
          </w:p>
          <w:p w14:paraId="05996A70" w14:textId="7C331A2E" w:rsid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8:30 AM – 9:00 PM</w:t>
            </w:r>
          </w:p>
          <w:p w14:paraId="3E8CDAA8" w14:textId="5FC9538C" w:rsidR="005B2ED4" w:rsidRP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Varied</w:t>
            </w:r>
          </w:p>
        </w:tc>
      </w:tr>
      <w:tr w:rsidR="005B2ED4" w14:paraId="1A6B8635" w14:textId="77777777" w:rsidTr="005B2ED4">
        <w:tc>
          <w:tcPr>
            <w:tcW w:w="3596" w:type="dxa"/>
          </w:tcPr>
          <w:p w14:paraId="04AB95F7" w14:textId="77777777" w:rsid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PM</w:t>
            </w:r>
          </w:p>
          <w:p w14:paraId="5CFB4E37" w14:textId="1DB22626" w:rsidR="005B2ED4" w:rsidRP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:00 – 5:30 PM</w:t>
            </w:r>
          </w:p>
        </w:tc>
        <w:tc>
          <w:tcPr>
            <w:tcW w:w="3597" w:type="dxa"/>
          </w:tcPr>
          <w:p w14:paraId="41F10B6F" w14:textId="77777777" w:rsid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PM</w:t>
            </w:r>
          </w:p>
          <w:p w14:paraId="2FF48580" w14:textId="064FE4F4" w:rsidR="005B2ED4" w:rsidRPr="005B2ED4" w:rsidRDefault="005B2ED4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:15 – 5:25 PM</w:t>
            </w:r>
          </w:p>
        </w:tc>
        <w:tc>
          <w:tcPr>
            <w:tcW w:w="3597" w:type="dxa"/>
          </w:tcPr>
          <w:p w14:paraId="1E96D4FC" w14:textId="77777777" w:rsidR="005B2ED4" w:rsidRPr="008C09F6" w:rsidRDefault="008C09F6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90% Online</w:t>
            </w:r>
          </w:p>
          <w:p w14:paraId="52B23A18" w14:textId="5FA12C2C" w:rsidR="008C09F6" w:rsidRPr="005B2ED4" w:rsidRDefault="008C09F6" w:rsidP="005B2ED4">
            <w:pPr>
              <w:ind w:right="360"/>
              <w:jc w:val="center"/>
              <w:outlineLvl w:val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 xml:space="preserve">Course has one optional in person meeting date, </w:t>
            </w:r>
            <w:r>
              <w:rPr>
                <w:rFonts w:ascii="Open Sans" w:hAnsi="Open Sans" w:cs="Open Sans"/>
                <w:sz w:val="22"/>
                <w:szCs w:val="22"/>
              </w:rPr>
              <w:br/>
              <w:t xml:space="preserve">on week 1. </w:t>
            </w:r>
          </w:p>
        </w:tc>
      </w:tr>
    </w:tbl>
    <w:p w14:paraId="2BDCDD8E" w14:textId="77777777" w:rsidR="0016508B" w:rsidRPr="00D07BD1" w:rsidRDefault="0016508B" w:rsidP="0016508B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p w14:paraId="33BA4C40" w14:textId="2428EF47" w:rsidR="00B46695" w:rsidRPr="00D07BD1" w:rsidRDefault="00875AAA" w:rsidP="002D52E6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br/>
      </w:r>
    </w:p>
    <w:p w14:paraId="3060C9F1" w14:textId="1CA41C1B" w:rsidR="00780B4B" w:rsidRPr="00D07BD1" w:rsidRDefault="00780B4B" w:rsidP="0074456A">
      <w:pPr>
        <w:ind w:right="360"/>
        <w:jc w:val="center"/>
        <w:outlineLvl w:val="0"/>
        <w:rPr>
          <w:rFonts w:ascii="Open Sans" w:hAnsi="Open Sans" w:cs="Open Sans"/>
          <w:b/>
          <w:color w:val="000000"/>
          <w:sz w:val="22"/>
          <w:szCs w:val="22"/>
        </w:rPr>
      </w:pPr>
      <w:bookmarkStart w:id="1" w:name="_Hlk68179632"/>
      <w:r w:rsidRPr="00D07BD1">
        <w:rPr>
          <w:rFonts w:ascii="Open Sans" w:hAnsi="Open Sans" w:cs="Open Sans"/>
          <w:color w:val="000000"/>
          <w:sz w:val="22"/>
          <w:szCs w:val="22"/>
        </w:rPr>
        <w:lastRenderedPageBreak/>
        <w:t xml:space="preserve">Program Schedule for BSN Cohort: </w:t>
      </w:r>
      <w:r w:rsidR="00AA2A6C">
        <w:rPr>
          <w:rFonts w:ascii="Open Sans" w:hAnsi="Open Sans" w:cs="Open Sans"/>
          <w:b/>
          <w:sz w:val="22"/>
          <w:szCs w:val="22"/>
        </w:rPr>
        <w:t xml:space="preserve">Winter </w:t>
      </w:r>
      <w:r w:rsidR="00E54CBE" w:rsidRPr="00E54CBE">
        <w:rPr>
          <w:rFonts w:ascii="Open Sans" w:hAnsi="Open Sans" w:cs="Open Sans"/>
          <w:b/>
          <w:sz w:val="22"/>
          <w:szCs w:val="22"/>
        </w:rPr>
        <w:t>Everett Tuesday (202</w:t>
      </w:r>
      <w:r w:rsidR="008302B3">
        <w:rPr>
          <w:rFonts w:ascii="Open Sans" w:hAnsi="Open Sans" w:cs="Open Sans"/>
          <w:b/>
          <w:sz w:val="22"/>
          <w:szCs w:val="22"/>
        </w:rPr>
        <w:t>4</w:t>
      </w:r>
      <w:r w:rsidR="00E54CBE" w:rsidRPr="00E54CBE">
        <w:rPr>
          <w:rFonts w:ascii="Open Sans" w:hAnsi="Open Sans" w:cs="Open Sans"/>
          <w:b/>
          <w:sz w:val="22"/>
          <w:szCs w:val="22"/>
        </w:rPr>
        <w:t>)</w:t>
      </w:r>
    </w:p>
    <w:bookmarkEnd w:id="1"/>
    <w:p w14:paraId="368F3062" w14:textId="77777777" w:rsidR="00C7359D" w:rsidRPr="00D07BD1" w:rsidRDefault="00C7359D" w:rsidP="00A600FE">
      <w:pPr>
        <w:ind w:right="360"/>
        <w:outlineLvl w:val="0"/>
        <w:rPr>
          <w:rFonts w:ascii="Open Sans" w:hAnsi="Open Sans" w:cs="Open Sans"/>
          <w:b/>
          <w:sz w:val="22"/>
          <w:szCs w:val="22"/>
        </w:rPr>
      </w:pPr>
    </w:p>
    <w:tbl>
      <w:tblPr>
        <w:tblStyle w:val="PlainTable5"/>
        <w:tblW w:w="10255" w:type="dxa"/>
        <w:jc w:val="center"/>
        <w:tblLook w:val="04A0" w:firstRow="1" w:lastRow="0" w:firstColumn="1" w:lastColumn="0" w:noHBand="0" w:noVBand="1"/>
      </w:tblPr>
      <w:tblGrid>
        <w:gridCol w:w="1956"/>
        <w:gridCol w:w="1956"/>
        <w:gridCol w:w="1956"/>
        <w:gridCol w:w="2047"/>
        <w:gridCol w:w="2340"/>
      </w:tblGrid>
      <w:tr w:rsidR="004725FB" w:rsidRPr="00D07BD1" w14:paraId="715C7DC1" w14:textId="77777777" w:rsidTr="008C09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C7B9" w14:textId="77777777" w:rsidR="00C7359D" w:rsidRPr="00D07BD1" w:rsidRDefault="00C7359D" w:rsidP="00C70F49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b/>
                <w:i w:val="0"/>
                <w:sz w:val="22"/>
                <w:szCs w:val="22"/>
              </w:rPr>
              <w:t>Quarter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E431" w14:textId="62C9DD0D" w:rsidR="00C7359D" w:rsidRPr="00D07BD1" w:rsidRDefault="006C3E68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Winter</w:t>
            </w:r>
            <w:r w:rsidR="0068017F">
              <w:rPr>
                <w:rFonts w:ascii="Open Sans" w:hAnsi="Open Sans" w:cs="Open Sans"/>
                <w:i w:val="0"/>
                <w:sz w:val="22"/>
                <w:szCs w:val="22"/>
              </w:rPr>
              <w:t xml:space="preserve"> 202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9F96E" w14:textId="07ECF32C" w:rsidR="00C7359D" w:rsidRPr="00D07BD1" w:rsidRDefault="004725FB" w:rsidP="00C70F49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Spring</w:t>
            </w:r>
            <w:r w:rsidR="0068017F">
              <w:rPr>
                <w:rFonts w:ascii="Open Sans" w:hAnsi="Open Sans" w:cs="Open Sans"/>
                <w:i w:val="0"/>
                <w:sz w:val="22"/>
                <w:szCs w:val="22"/>
              </w:rPr>
              <w:t xml:space="preserve"> 2024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2AB54" w14:textId="7812E57E" w:rsidR="00C7359D" w:rsidRPr="00D07BD1" w:rsidRDefault="004725FB" w:rsidP="003D06CA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S</w:t>
            </w:r>
            <w:r w:rsidR="003D06CA">
              <w:rPr>
                <w:rFonts w:ascii="Open Sans" w:hAnsi="Open Sans" w:cs="Open Sans"/>
                <w:i w:val="0"/>
                <w:sz w:val="22"/>
                <w:szCs w:val="22"/>
              </w:rPr>
              <w:t>um</w:t>
            </w:r>
            <w:r w:rsidR="0068017F">
              <w:rPr>
                <w:rFonts w:ascii="Open Sans" w:hAnsi="Open Sans" w:cs="Open Sans"/>
                <w:i w:val="0"/>
                <w:sz w:val="22"/>
                <w:szCs w:val="22"/>
              </w:rPr>
              <w:t>mer 2024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3A278" w14:textId="6B25EE45" w:rsidR="00C7359D" w:rsidRPr="00D07BD1" w:rsidRDefault="004725FB" w:rsidP="00F13A11">
            <w:pPr>
              <w:ind w:right="360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i w:val="0"/>
                <w:sz w:val="22"/>
                <w:szCs w:val="22"/>
              </w:rPr>
            </w:pPr>
            <w:r>
              <w:rPr>
                <w:rFonts w:ascii="Open Sans" w:hAnsi="Open Sans" w:cs="Open Sans"/>
                <w:i w:val="0"/>
                <w:sz w:val="22"/>
                <w:szCs w:val="22"/>
              </w:rPr>
              <w:t>Fall</w:t>
            </w:r>
            <w:r w:rsidR="0068017F">
              <w:rPr>
                <w:rFonts w:ascii="Open Sans" w:hAnsi="Open Sans" w:cs="Open Sans"/>
                <w:i w:val="0"/>
                <w:sz w:val="22"/>
                <w:szCs w:val="22"/>
              </w:rPr>
              <w:t xml:space="preserve"> 2024</w:t>
            </w:r>
          </w:p>
        </w:tc>
      </w:tr>
      <w:tr w:rsidR="004725FB" w:rsidRPr="00D07BD1" w14:paraId="6B76FF16" w14:textId="77777777" w:rsidTr="008C09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13CBE" w14:textId="77777777" w:rsidR="00C7359D" w:rsidRPr="00D07BD1" w:rsidRDefault="00C7359D" w:rsidP="00C70F49">
            <w:pPr>
              <w:ind w:right="360"/>
              <w:jc w:val="center"/>
              <w:outlineLvl w:val="0"/>
              <w:rPr>
                <w:rFonts w:ascii="Open Sans" w:hAnsi="Open Sans" w:cs="Open Sans"/>
                <w:b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b/>
                <w:i w:val="0"/>
                <w:sz w:val="22"/>
                <w:szCs w:val="22"/>
              </w:rPr>
              <w:t>Course(s)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40098" w14:textId="4C11C64A" w:rsidR="00C7359D" w:rsidRPr="00D07BD1" w:rsidRDefault="00C7359D" w:rsidP="00C70F49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360</w:t>
            </w:r>
          </w:p>
          <w:p w14:paraId="37E78A35" w14:textId="05FFC868" w:rsidR="00C7359D" w:rsidRPr="00D07BD1" w:rsidRDefault="00C7359D" w:rsidP="00C70F49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21</w:t>
            </w:r>
            <w:r w:rsidR="000672AA">
              <w:rPr>
                <w:rFonts w:ascii="Open Sans" w:hAnsi="Open Sans" w:cs="Open Sans"/>
                <w:sz w:val="22"/>
                <w:szCs w:val="22"/>
              </w:rPr>
              <w:t xml:space="preserve"> 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D591" w14:textId="7F69B2A9" w:rsidR="00C7359D" w:rsidRPr="00D07BD1" w:rsidRDefault="00C7359D" w:rsidP="00C70F49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</w:t>
            </w:r>
            <w:r w:rsidR="000672AA">
              <w:rPr>
                <w:rFonts w:ascii="Open Sans" w:hAnsi="Open Sans" w:cs="Open Sans"/>
                <w:sz w:val="22"/>
                <w:szCs w:val="22"/>
              </w:rPr>
              <w:t>60</w:t>
            </w:r>
          </w:p>
          <w:p w14:paraId="4FE6EC00" w14:textId="49E5C1DD" w:rsidR="00C7359D" w:rsidRPr="00D07BD1" w:rsidRDefault="00C7359D" w:rsidP="00C70F49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NURS 4</w:t>
            </w:r>
            <w:r w:rsidR="000672AA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5D6D" w14:textId="74A6F5D9" w:rsidR="00C7359D" w:rsidRPr="00D07BD1" w:rsidRDefault="003D06CA" w:rsidP="00C00B79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BNURS 422</w:t>
            </w:r>
            <w:r w:rsidR="00E54CBE">
              <w:rPr>
                <w:rFonts w:ascii="Open Sans" w:hAnsi="Open Sans" w:cs="Open Sans"/>
                <w:sz w:val="22"/>
                <w:szCs w:val="22"/>
              </w:rPr>
              <w:br/>
              <w:t xml:space="preserve">BNURS 423 </w:t>
            </w:r>
            <w:r w:rsidR="00024C32">
              <w:rPr>
                <w:rFonts w:ascii="Open Sans" w:hAnsi="Open Sans" w:cs="Open Sans"/>
                <w:sz w:val="22"/>
                <w:szCs w:val="22"/>
              </w:rPr>
              <w:br/>
            </w:r>
            <w:r w:rsidR="00E54CBE">
              <w:rPr>
                <w:rFonts w:ascii="Open Sans" w:hAnsi="Open Sans" w:cs="Open Sans"/>
                <w:sz w:val="22"/>
                <w:szCs w:val="22"/>
              </w:rPr>
              <w:t>BHLTH 426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2F835" w14:textId="4A920823" w:rsidR="00C7359D" w:rsidRPr="00605681" w:rsidRDefault="00C7359D" w:rsidP="00E068D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05681">
              <w:rPr>
                <w:rFonts w:ascii="Open Sans" w:hAnsi="Open Sans" w:cs="Open Sans"/>
                <w:b/>
                <w:sz w:val="22"/>
                <w:szCs w:val="22"/>
              </w:rPr>
              <w:t>BNURS 42</w:t>
            </w:r>
            <w:r w:rsidR="000672AA" w:rsidRPr="00605681">
              <w:rPr>
                <w:rFonts w:ascii="Open Sans" w:hAnsi="Open Sans" w:cs="Open Sans"/>
                <w:b/>
                <w:sz w:val="22"/>
                <w:szCs w:val="22"/>
              </w:rPr>
              <w:t>4</w:t>
            </w:r>
            <w:r w:rsidR="00605681">
              <w:rPr>
                <w:rFonts w:ascii="Open Sans" w:hAnsi="Open Sans" w:cs="Open Sans"/>
                <w:b/>
                <w:sz w:val="22"/>
                <w:szCs w:val="22"/>
              </w:rPr>
              <w:t>*</w:t>
            </w:r>
          </w:p>
          <w:p w14:paraId="5160039A" w14:textId="73E6AEC5" w:rsidR="00C7359D" w:rsidRPr="00D07BD1" w:rsidRDefault="002D6EDE" w:rsidP="00E068DB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sz w:val="22"/>
                <w:szCs w:val="22"/>
              </w:rPr>
              <w:t>BHLTH 497</w:t>
            </w:r>
          </w:p>
        </w:tc>
      </w:tr>
      <w:tr w:rsidR="004725FB" w:rsidRPr="00D07BD1" w14:paraId="25FF91E3" w14:textId="77777777" w:rsidTr="008C09F6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2C88D" w14:textId="77777777" w:rsidR="00C7359D" w:rsidRPr="00D07BD1" w:rsidRDefault="00C7359D" w:rsidP="00C70F49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1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A683" w14:textId="747EC4BF" w:rsidR="00C7359D" w:rsidRPr="00D07BD1" w:rsidRDefault="00BE70C2" w:rsidP="00C70F49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1/09/202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A889" w14:textId="3FBB71FC" w:rsidR="00C7359D" w:rsidRPr="00D07BD1" w:rsidRDefault="00BE70C2" w:rsidP="00C70F49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02/2024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6B67" w14:textId="3F8AE868" w:rsidR="00C7359D" w:rsidRPr="008C09F6" w:rsidRDefault="008C09F6" w:rsidP="00C70F49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sz w:val="22"/>
                <w:szCs w:val="22"/>
              </w:rPr>
              <w:t>0</w:t>
            </w:r>
            <w:r w:rsidR="0068017F" w:rsidRPr="008C09F6">
              <w:rPr>
                <w:rFonts w:ascii="Open Sans" w:hAnsi="Open Sans" w:cs="Open Sans"/>
                <w:b/>
                <w:sz w:val="22"/>
                <w:szCs w:val="22"/>
              </w:rPr>
              <w:t>6/18/2024</w:t>
            </w:r>
            <w:r>
              <w:rPr>
                <w:rFonts w:ascii="Open Sans" w:hAnsi="Open Sans" w:cs="Open Sans"/>
                <w:b/>
                <w:sz w:val="22"/>
                <w:szCs w:val="22"/>
              </w:rPr>
              <w:t>**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3E" w14:textId="34E72362" w:rsidR="00C7359D" w:rsidRPr="008C09F6" w:rsidRDefault="0068017F" w:rsidP="00C70F49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10/</w:t>
            </w:r>
            <w:r w:rsidR="008C09F6">
              <w:rPr>
                <w:rFonts w:ascii="Open Sans" w:hAnsi="Open Sans" w:cs="Open Sans"/>
                <w:b/>
                <w:sz w:val="22"/>
                <w:szCs w:val="22"/>
              </w:rPr>
              <w:t>0</w:t>
            </w:r>
            <w:r w:rsidRPr="008C09F6">
              <w:rPr>
                <w:rFonts w:ascii="Open Sans" w:hAnsi="Open Sans" w:cs="Open Sans"/>
                <w:b/>
                <w:sz w:val="22"/>
                <w:szCs w:val="22"/>
              </w:rPr>
              <w:t>1/2024</w:t>
            </w:r>
            <w:r w:rsidR="008C09F6">
              <w:rPr>
                <w:rFonts w:ascii="Open Sans" w:hAnsi="Open Sans" w:cs="Open Sans"/>
                <w:b/>
                <w:sz w:val="22"/>
                <w:szCs w:val="22"/>
              </w:rPr>
              <w:t>**</w:t>
            </w:r>
          </w:p>
        </w:tc>
      </w:tr>
      <w:tr w:rsidR="00206F58" w:rsidRPr="00D07BD1" w14:paraId="7295DAFD" w14:textId="77777777" w:rsidTr="008C09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C7041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2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4FB2" w14:textId="27BC61CD" w:rsidR="00206F58" w:rsidRPr="00D07BD1" w:rsidRDefault="00BE70C2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1/23/202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D3097" w14:textId="61572C21" w:rsidR="00206F58" w:rsidRPr="00D07BD1" w:rsidRDefault="00BE70C2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16/2024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DCAED" w14:textId="07D3171E" w:rsidR="00206F58" w:rsidRPr="00D07BD1" w:rsidRDefault="008C09F6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</w:t>
            </w:r>
            <w:r w:rsidR="0068017F">
              <w:rPr>
                <w:rFonts w:ascii="Open Sans" w:hAnsi="Open Sans" w:cs="Open Sans"/>
                <w:sz w:val="22"/>
                <w:szCs w:val="22"/>
              </w:rPr>
              <w:t>7/</w:t>
            </w:r>
            <w:r>
              <w:rPr>
                <w:rFonts w:ascii="Open Sans" w:hAnsi="Open Sans" w:cs="Open Sans"/>
                <w:sz w:val="22"/>
                <w:szCs w:val="22"/>
              </w:rPr>
              <w:t>0</w:t>
            </w:r>
            <w:r w:rsidR="0068017F">
              <w:rPr>
                <w:rFonts w:ascii="Open Sans" w:hAnsi="Open Sans" w:cs="Open Sans"/>
                <w:sz w:val="22"/>
                <w:szCs w:val="22"/>
              </w:rPr>
              <w:t>2/2024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EB72B" w14:textId="33FDDAF2" w:rsidR="00206F58" w:rsidRPr="00D07BD1" w:rsidRDefault="0068017F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0/</w:t>
            </w:r>
            <w:r w:rsidR="008C09F6">
              <w:rPr>
                <w:rFonts w:ascii="Open Sans" w:hAnsi="Open Sans" w:cs="Open Sans"/>
                <w:sz w:val="22"/>
                <w:szCs w:val="22"/>
              </w:rPr>
              <w:t>0</w:t>
            </w:r>
            <w:r>
              <w:rPr>
                <w:rFonts w:ascii="Open Sans" w:hAnsi="Open Sans" w:cs="Open Sans"/>
                <w:sz w:val="22"/>
                <w:szCs w:val="22"/>
              </w:rPr>
              <w:t>8/2024</w:t>
            </w:r>
          </w:p>
        </w:tc>
      </w:tr>
      <w:tr w:rsidR="00206F58" w:rsidRPr="00D07BD1" w14:paraId="3F8A5E92" w14:textId="77777777" w:rsidTr="008C09F6">
        <w:trPr>
          <w:trHeight w:val="3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F0B2D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3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382" w14:textId="435DE1F4" w:rsidR="00206F58" w:rsidRPr="00D07BD1" w:rsidRDefault="00BE70C2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2/06/202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6D4D" w14:textId="0649F3D1" w:rsidR="00206F58" w:rsidRPr="00D07BD1" w:rsidRDefault="00BE70C2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4/30/2024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EC1B" w14:textId="482A8F79" w:rsidR="00206F58" w:rsidRPr="00D07BD1" w:rsidRDefault="008C09F6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</w:t>
            </w:r>
            <w:r w:rsidR="0068017F">
              <w:rPr>
                <w:rFonts w:ascii="Open Sans" w:hAnsi="Open Sans" w:cs="Open Sans"/>
                <w:sz w:val="22"/>
                <w:szCs w:val="22"/>
              </w:rPr>
              <w:t>7/16/2024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8613" w14:textId="1D3F0F94" w:rsidR="00206F58" w:rsidRPr="004B7535" w:rsidRDefault="0068017F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0/15/2024</w:t>
            </w:r>
          </w:p>
        </w:tc>
      </w:tr>
      <w:tr w:rsidR="00206F58" w:rsidRPr="00D07BD1" w14:paraId="0852D611" w14:textId="77777777" w:rsidTr="008C09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ACE72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EC939" w14:textId="0BF45EB7" w:rsidR="00206F58" w:rsidRPr="00D07BD1" w:rsidRDefault="00BE70C2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2/20/202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796E" w14:textId="46B876A6" w:rsidR="00206F58" w:rsidRPr="00D07BD1" w:rsidRDefault="00BE70C2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14/2024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561D" w14:textId="23CEE9EE" w:rsidR="00206F58" w:rsidRPr="00D07BD1" w:rsidRDefault="008C09F6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</w:t>
            </w:r>
            <w:r w:rsidR="0068017F">
              <w:rPr>
                <w:rFonts w:ascii="Open Sans" w:hAnsi="Open Sans" w:cs="Open Sans"/>
                <w:sz w:val="22"/>
                <w:szCs w:val="22"/>
              </w:rPr>
              <w:t>7/30/2024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78C5" w14:textId="5AF58B2F" w:rsidR="00206F58" w:rsidRPr="00D07BD1" w:rsidRDefault="0068017F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0/22/2024</w:t>
            </w:r>
          </w:p>
        </w:tc>
      </w:tr>
      <w:tr w:rsidR="00206F58" w:rsidRPr="00D07BD1" w14:paraId="5AE7ACAB" w14:textId="77777777" w:rsidTr="008C09F6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AFC00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5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28430" w14:textId="0BF972BA" w:rsidR="00206F58" w:rsidRPr="00D07BD1" w:rsidRDefault="00BE70C2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3/05/2024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E666" w14:textId="434D4259" w:rsidR="00206F58" w:rsidRPr="00D07BD1" w:rsidRDefault="00BE70C2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5/28/2024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4C367" w14:textId="53F10230" w:rsidR="00206F58" w:rsidRPr="00D07BD1" w:rsidRDefault="008C09F6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0</w:t>
            </w:r>
            <w:r w:rsidR="0068017F">
              <w:rPr>
                <w:rFonts w:ascii="Open Sans" w:hAnsi="Open Sans" w:cs="Open Sans"/>
                <w:sz w:val="22"/>
                <w:szCs w:val="22"/>
              </w:rPr>
              <w:t>8/13/2024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12EC" w14:textId="229ACFDB" w:rsidR="00206F58" w:rsidRPr="004B7535" w:rsidRDefault="0068017F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0/29/2024</w:t>
            </w:r>
          </w:p>
        </w:tc>
      </w:tr>
      <w:tr w:rsidR="00206F58" w:rsidRPr="00D07BD1" w14:paraId="59C45E66" w14:textId="77777777" w:rsidTr="008C09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7FA29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6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4A8CB" w14:textId="6B79C851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72E7" w14:textId="5219D671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0C4D6" w14:textId="3BD6E5FD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C1312" w14:textId="2CC55021" w:rsidR="00206F58" w:rsidRPr="00D07BD1" w:rsidRDefault="0068017F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</w:t>
            </w:r>
            <w:r w:rsidR="008C09F6">
              <w:rPr>
                <w:rFonts w:ascii="Open Sans" w:hAnsi="Open Sans" w:cs="Open Sans"/>
                <w:sz w:val="22"/>
                <w:szCs w:val="22"/>
              </w:rPr>
              <w:t>0</w:t>
            </w:r>
            <w:r>
              <w:rPr>
                <w:rFonts w:ascii="Open Sans" w:hAnsi="Open Sans" w:cs="Open Sans"/>
                <w:sz w:val="22"/>
                <w:szCs w:val="22"/>
              </w:rPr>
              <w:t>5/2024</w:t>
            </w:r>
          </w:p>
        </w:tc>
      </w:tr>
      <w:tr w:rsidR="00206F58" w:rsidRPr="00D07BD1" w14:paraId="2C73F179" w14:textId="77777777" w:rsidTr="008C09F6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6461F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7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CEFA6" w14:textId="24765A7A" w:rsidR="00206F58" w:rsidRPr="00D07BD1" w:rsidRDefault="00206F58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8BB9" w14:textId="4444835E" w:rsidR="00206F58" w:rsidRPr="00D07BD1" w:rsidRDefault="00206F58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F891" w14:textId="7DFA39D0" w:rsidR="00206F58" w:rsidRPr="00D07BD1" w:rsidRDefault="00206F58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AD401" w14:textId="4272802F" w:rsidR="00206F58" w:rsidRPr="00D07BD1" w:rsidRDefault="0068017F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12/2024</w:t>
            </w:r>
          </w:p>
        </w:tc>
      </w:tr>
      <w:tr w:rsidR="00206F58" w:rsidRPr="00D07BD1" w14:paraId="369E5AEA" w14:textId="77777777" w:rsidTr="008C09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70E4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8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D509" w14:textId="5F718E2C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9E01" w14:textId="13709095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36C6" w14:textId="3C575EF5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1C6E" w14:textId="4F02BACD" w:rsidR="00206F58" w:rsidRPr="00D07BD1" w:rsidRDefault="0068017F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19/2024</w:t>
            </w:r>
          </w:p>
        </w:tc>
      </w:tr>
      <w:tr w:rsidR="00206F58" w:rsidRPr="00D07BD1" w14:paraId="08A0BCC4" w14:textId="77777777" w:rsidTr="008C09F6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28A43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9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2E0B" w14:textId="6F917731" w:rsidR="00206F58" w:rsidRPr="00D07BD1" w:rsidRDefault="00206F58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1FA9" w14:textId="60675907" w:rsidR="00206F58" w:rsidRPr="00D07BD1" w:rsidRDefault="00206F58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4AB2" w14:textId="79901D90" w:rsidR="00206F58" w:rsidRPr="00D07BD1" w:rsidRDefault="00206F58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6043" w14:textId="5C4976FC" w:rsidR="00206F58" w:rsidRPr="00D07BD1" w:rsidRDefault="0068017F" w:rsidP="00206F58">
            <w:pPr>
              <w:ind w:right="360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1/26/2024</w:t>
            </w:r>
          </w:p>
        </w:tc>
      </w:tr>
      <w:tr w:rsidR="00206F58" w:rsidRPr="00D07BD1" w14:paraId="0C11AB57" w14:textId="77777777" w:rsidTr="008C09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65730" w14:textId="77777777" w:rsidR="00206F58" w:rsidRPr="00D07BD1" w:rsidRDefault="00206F58" w:rsidP="00206F58">
            <w:pPr>
              <w:ind w:right="360"/>
              <w:jc w:val="center"/>
              <w:outlineLvl w:val="0"/>
              <w:rPr>
                <w:rFonts w:ascii="Open Sans" w:hAnsi="Open Sans" w:cs="Open Sans"/>
                <w:i w:val="0"/>
                <w:sz w:val="22"/>
                <w:szCs w:val="22"/>
              </w:rPr>
            </w:pPr>
            <w:r w:rsidRPr="00D07BD1">
              <w:rPr>
                <w:rFonts w:ascii="Open Sans" w:hAnsi="Open Sans" w:cs="Open Sans"/>
                <w:i w:val="0"/>
                <w:sz w:val="22"/>
                <w:szCs w:val="22"/>
              </w:rPr>
              <w:t>10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B97D0" w14:textId="11ABE483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BFC6D" w14:textId="77CF4485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FB0CC" w14:textId="2C0D73E4" w:rsidR="00206F58" w:rsidRPr="00D07BD1" w:rsidRDefault="00206F58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5BB9" w14:textId="289FD024" w:rsidR="00206F58" w:rsidRPr="00D07BD1" w:rsidRDefault="0068017F" w:rsidP="00206F58">
            <w:pPr>
              <w:ind w:right="360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12/</w:t>
            </w:r>
            <w:r w:rsidR="008C09F6">
              <w:rPr>
                <w:rFonts w:ascii="Open Sans" w:hAnsi="Open Sans" w:cs="Open Sans"/>
                <w:sz w:val="22"/>
                <w:szCs w:val="22"/>
              </w:rPr>
              <w:t>0</w:t>
            </w:r>
            <w:r>
              <w:rPr>
                <w:rFonts w:ascii="Open Sans" w:hAnsi="Open Sans" w:cs="Open Sans"/>
                <w:sz w:val="22"/>
                <w:szCs w:val="22"/>
              </w:rPr>
              <w:t>3/2024</w:t>
            </w:r>
          </w:p>
        </w:tc>
      </w:tr>
    </w:tbl>
    <w:p w14:paraId="3024FDA3" w14:textId="77777777" w:rsidR="00052B90" w:rsidRDefault="00867DB7" w:rsidP="00052B90">
      <w:pPr>
        <w:ind w:left="720" w:right="360"/>
        <w:outlineLvl w:val="0"/>
        <w:rPr>
          <w:rFonts w:ascii="Open Sans" w:hAnsi="Open Sans" w:cs="Open Sans"/>
          <w:sz w:val="22"/>
          <w:szCs w:val="22"/>
        </w:rPr>
      </w:pPr>
      <w:r w:rsidRPr="00D07BD1">
        <w:rPr>
          <w:rFonts w:ascii="Open Sans" w:hAnsi="Open Sans" w:cs="Open Sans"/>
          <w:sz w:val="22"/>
          <w:szCs w:val="22"/>
        </w:rPr>
        <w:t xml:space="preserve">* Fieldwork quarter students are required to complete </w:t>
      </w:r>
      <w:r>
        <w:rPr>
          <w:rFonts w:ascii="Open Sans" w:hAnsi="Open Sans" w:cs="Open Sans"/>
          <w:sz w:val="22"/>
          <w:szCs w:val="22"/>
        </w:rPr>
        <w:t>65+</w:t>
      </w:r>
      <w:r w:rsidRPr="00D07BD1">
        <w:rPr>
          <w:rFonts w:ascii="Open Sans" w:hAnsi="Open Sans" w:cs="Open Sans"/>
          <w:sz w:val="22"/>
          <w:szCs w:val="22"/>
        </w:rPr>
        <w:t xml:space="preserve"> practice hours.  </w:t>
      </w:r>
    </w:p>
    <w:p w14:paraId="5FD1D0ED" w14:textId="6941BF80" w:rsidR="00052B90" w:rsidRPr="00416035" w:rsidRDefault="00867DB7" w:rsidP="00052B90">
      <w:pPr>
        <w:ind w:left="720" w:right="360"/>
        <w:outlineLvl w:val="0"/>
        <w:rPr>
          <w:rFonts w:ascii="Open Sans" w:hAnsi="Open Sans" w:cs="Open Sans"/>
          <w:sz w:val="22"/>
          <w:szCs w:val="22"/>
        </w:rPr>
      </w:pPr>
      <w:r w:rsidRPr="008C09F6">
        <w:rPr>
          <w:rFonts w:ascii="Open Sans" w:hAnsi="Open Sans" w:cs="Open Sans"/>
          <w:sz w:val="22"/>
          <w:szCs w:val="22"/>
        </w:rPr>
        <w:t>Course meets weekly.</w:t>
      </w:r>
      <w:r w:rsidR="00052B90" w:rsidRPr="00D07BD1">
        <w:rPr>
          <w:rFonts w:ascii="Open Sans" w:hAnsi="Open Sans" w:cs="Open Sans"/>
          <w:b/>
          <w:sz w:val="22"/>
          <w:szCs w:val="22"/>
        </w:rPr>
        <w:t xml:space="preserve"> </w:t>
      </w:r>
      <w:r w:rsidR="008C09F6">
        <w:rPr>
          <w:rFonts w:ascii="Open Sans" w:hAnsi="Open Sans" w:cs="Open Sans"/>
          <w:b/>
          <w:sz w:val="22"/>
          <w:szCs w:val="22"/>
        </w:rPr>
        <w:br/>
        <w:t xml:space="preserve">** </w:t>
      </w:r>
      <w:r w:rsidR="008C09F6" w:rsidRPr="008C09F6">
        <w:rPr>
          <w:rFonts w:ascii="Open Sans" w:hAnsi="Open Sans" w:cs="Open Sans"/>
          <w:sz w:val="22"/>
          <w:szCs w:val="22"/>
        </w:rPr>
        <w:t>BHLTH Coursework</w:t>
      </w:r>
      <w:r w:rsidR="008C09F6">
        <w:rPr>
          <w:rFonts w:ascii="Open Sans" w:hAnsi="Open Sans" w:cs="Open Sans"/>
          <w:b/>
          <w:sz w:val="22"/>
          <w:szCs w:val="22"/>
        </w:rPr>
        <w:t xml:space="preserve"> will have one optional in-person meeting on day 1 of the quarter.  </w:t>
      </w:r>
      <w:r w:rsidR="00605681">
        <w:rPr>
          <w:rFonts w:ascii="Open Sans" w:hAnsi="Open Sans" w:cs="Open Sans"/>
          <w:b/>
          <w:sz w:val="22"/>
          <w:szCs w:val="22"/>
        </w:rPr>
        <w:br/>
      </w:r>
    </w:p>
    <w:p w14:paraId="046D3BCC" w14:textId="77777777" w:rsidR="00211ADA" w:rsidRPr="00416035" w:rsidRDefault="00211ADA" w:rsidP="00211ADA">
      <w:pPr>
        <w:rPr>
          <w:rFonts w:ascii="Open Sans" w:hAnsi="Open Sans" w:cs="Open Sans"/>
        </w:rPr>
      </w:pPr>
      <w:r w:rsidRPr="00416035">
        <w:rPr>
          <w:rFonts w:ascii="Open Sans" w:hAnsi="Open Sans" w:cs="Open Sans"/>
        </w:rPr>
        <w:t>BNURS 424, Fieldwork Quarter Requirements:</w:t>
      </w:r>
    </w:p>
    <w:p w14:paraId="6D9BB422" w14:textId="77777777" w:rsidR="00211ADA" w:rsidRPr="006C3A0B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BNURS 424 is not a hybrid course, see </w:t>
      </w:r>
      <w:r w:rsidRPr="006C3A0B">
        <w:rPr>
          <w:rFonts w:ascii="Open Sans" w:hAnsi="Open Sans" w:cs="Open Sans"/>
          <w:b/>
        </w:rPr>
        <w:t>required</w:t>
      </w:r>
      <w:r w:rsidRPr="006C3A0B">
        <w:rPr>
          <w:rFonts w:ascii="Open Sans" w:hAnsi="Open Sans" w:cs="Open Sans"/>
        </w:rPr>
        <w:t xml:space="preserve"> fieldwork dates above. </w:t>
      </w:r>
    </w:p>
    <w:p w14:paraId="095A70F2" w14:textId="77777777" w:rsidR="00211ADA" w:rsidRPr="006C3A0B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Fieldwork hours cannot be made up, plan accordingly.  </w:t>
      </w:r>
    </w:p>
    <w:p w14:paraId="6DAB994D" w14:textId="77777777" w:rsidR="00211ADA" w:rsidRPr="006C3A0B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Fieldwork hours are varied, can be between 8 am to 9 pm. </w:t>
      </w:r>
    </w:p>
    <w:p w14:paraId="6B251150" w14:textId="77777777" w:rsidR="00211ADA" w:rsidRPr="006C3A0B" w:rsidRDefault="00211ADA" w:rsidP="00211ADA">
      <w:pPr>
        <w:pStyle w:val="ListParagraph"/>
        <w:numPr>
          <w:ilvl w:val="1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Evening fieldwork hours are common.  </w:t>
      </w:r>
    </w:p>
    <w:p w14:paraId="08160B19" w14:textId="77777777" w:rsidR="00211ADA" w:rsidRPr="006C3A0B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Immunizations are completed prior to registration.  </w:t>
      </w:r>
    </w:p>
    <w:p w14:paraId="50B47A40" w14:textId="77777777" w:rsidR="00211ADA" w:rsidRPr="006C3A0B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Travel is required.</w:t>
      </w:r>
    </w:p>
    <w:p w14:paraId="36C2BD9F" w14:textId="77777777" w:rsidR="00211ADA" w:rsidRPr="006C3A0B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Site and project information will be posted on Canvas (</w:t>
      </w:r>
      <w:hyperlink r:id="rId12" w:history="1">
        <w:r w:rsidRPr="006C3A0B">
          <w:rPr>
            <w:rStyle w:val="Hyperlink"/>
            <w:rFonts w:ascii="Open Sans" w:hAnsi="Open Sans" w:cs="Open Sans"/>
          </w:rPr>
          <w:t>https://canvas.uw.edu/</w:t>
        </w:r>
      </w:hyperlink>
      <w:r w:rsidRPr="006C3A0B">
        <w:rPr>
          <w:rStyle w:val="Hyperlink"/>
          <w:rFonts w:ascii="Open Sans" w:hAnsi="Open Sans" w:cs="Open Sans"/>
        </w:rPr>
        <w:t>)</w:t>
      </w:r>
      <w:r w:rsidRPr="006C3A0B">
        <w:rPr>
          <w:rFonts w:ascii="Open Sans" w:hAnsi="Open Sans" w:cs="Open Sans"/>
        </w:rPr>
        <w:t xml:space="preserve">.  </w:t>
      </w:r>
    </w:p>
    <w:p w14:paraId="67F14477" w14:textId="7C77A892" w:rsidR="00211ADA" w:rsidRPr="00416035" w:rsidRDefault="00211ADA" w:rsidP="00211ADA">
      <w:pPr>
        <w:rPr>
          <w:rFonts w:ascii="Open Sans" w:hAnsi="Open Sans" w:cs="Open Sans"/>
        </w:rPr>
      </w:pPr>
      <w:r w:rsidRPr="00416035">
        <w:rPr>
          <w:rFonts w:ascii="Open Sans" w:hAnsi="Open Sans" w:cs="Open Sans"/>
        </w:rPr>
        <w:t xml:space="preserve">To Find Your BNURS and BHLTH Coursework: </w:t>
      </w:r>
    </w:p>
    <w:p w14:paraId="2DDC82EA" w14:textId="77777777" w:rsidR="00211ADA" w:rsidRPr="006C3A0B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>Check your announcements on Canvas, registration reminders are sent from your advisor one week before registration opens for the quarter (</w:t>
      </w:r>
      <w:hyperlink r:id="rId13" w:history="1">
        <w:r w:rsidRPr="006C3A0B">
          <w:rPr>
            <w:rStyle w:val="Hyperlink"/>
            <w:rFonts w:ascii="Open Sans" w:hAnsi="Open Sans" w:cs="Open Sans"/>
          </w:rPr>
          <w:t>https://canvas.uw.edu/</w:t>
        </w:r>
      </w:hyperlink>
      <w:r w:rsidRPr="006C3A0B">
        <w:rPr>
          <w:rFonts w:ascii="Open Sans" w:hAnsi="Open Sans" w:cs="Open Sans"/>
        </w:rPr>
        <w:t xml:space="preserve">) or, </w:t>
      </w:r>
    </w:p>
    <w:p w14:paraId="7F97243E" w14:textId="158AD23E" w:rsidR="00211ADA" w:rsidRDefault="00211ADA" w:rsidP="00211ADA">
      <w:pPr>
        <w:pStyle w:val="ListParagraph"/>
        <w:numPr>
          <w:ilvl w:val="0"/>
          <w:numId w:val="19"/>
        </w:numPr>
        <w:spacing w:after="160" w:line="259" w:lineRule="auto"/>
        <w:ind w:right="360"/>
        <w:outlineLvl w:val="0"/>
        <w:rPr>
          <w:rFonts w:ascii="Open Sans" w:hAnsi="Open Sans" w:cs="Open Sans"/>
        </w:rPr>
      </w:pPr>
      <w:r w:rsidRPr="006C3A0B">
        <w:rPr>
          <w:rFonts w:ascii="Open Sans" w:hAnsi="Open Sans" w:cs="Open Sans"/>
        </w:rPr>
        <w:t xml:space="preserve">Go to </w:t>
      </w:r>
      <w:hyperlink r:id="rId14" w:history="1">
        <w:r w:rsidRPr="006C3A0B">
          <w:rPr>
            <w:rStyle w:val="Hyperlink"/>
            <w:rFonts w:ascii="Open Sans" w:hAnsi="Open Sans" w:cs="Open Sans"/>
          </w:rPr>
          <w:t>www.uwb.edu</w:t>
        </w:r>
      </w:hyperlink>
      <w:r w:rsidRPr="006C3A0B">
        <w:rPr>
          <w:rFonts w:ascii="Open Sans" w:hAnsi="Open Sans" w:cs="Open Sans"/>
        </w:rPr>
        <w:t xml:space="preserve"> - click on Current Student, Time Schedule, choose a quarter, under the School of Nursing and Health Studies click B NURS schedule or BHLTH schedule.  </w:t>
      </w:r>
    </w:p>
    <w:p w14:paraId="64566B89" w14:textId="77777777" w:rsidR="00211ADA" w:rsidRPr="00206F58" w:rsidRDefault="00211ADA" w:rsidP="00211ADA">
      <w:pPr>
        <w:ind w:right="360"/>
        <w:outlineLvl w:val="0"/>
        <w:rPr>
          <w:rFonts w:ascii="Open Sans" w:hAnsi="Open Sans" w:cs="Open Sans"/>
          <w:b/>
        </w:rPr>
      </w:pPr>
      <w:r w:rsidRPr="00206F58">
        <w:rPr>
          <w:rFonts w:ascii="Open Sans" w:hAnsi="Open Sans" w:cs="Open Sans"/>
          <w:b/>
        </w:rPr>
        <w:t>Questions or concerns about your schedule?</w:t>
      </w:r>
    </w:p>
    <w:p w14:paraId="62686147" w14:textId="1170594C" w:rsidR="00211ADA" w:rsidRPr="00A75249" w:rsidRDefault="00211ADA" w:rsidP="00211ADA">
      <w:pPr>
        <w:pStyle w:val="ListParagraph"/>
        <w:numPr>
          <w:ilvl w:val="0"/>
          <w:numId w:val="20"/>
        </w:numPr>
        <w:spacing w:after="160" w:line="259" w:lineRule="auto"/>
        <w:ind w:right="360"/>
        <w:outlineLvl w:val="0"/>
        <w:rPr>
          <w:rFonts w:ascii="Open Sans" w:hAnsi="Open Sans" w:cs="Open Sans"/>
        </w:rPr>
      </w:pPr>
      <w:r w:rsidRPr="00BF0074">
        <w:rPr>
          <w:rFonts w:ascii="Open Sans" w:hAnsi="Open Sans" w:cs="Open Sans"/>
        </w:rPr>
        <w:t>Schedule an appointment with your Academic Advisor to discuss</w:t>
      </w:r>
      <w:r>
        <w:rPr>
          <w:rFonts w:ascii="Open Sans" w:hAnsi="Open Sans" w:cs="Open Sans"/>
        </w:rPr>
        <w:t xml:space="preserve"> further.  You can schedule an appointment online through Navigate at </w:t>
      </w:r>
      <w:hyperlink r:id="rId15" w:history="1">
        <w:r w:rsidRPr="00A75249">
          <w:rPr>
            <w:rStyle w:val="Hyperlink"/>
            <w:rFonts w:ascii="Open Sans" w:hAnsi="Open Sans" w:cs="Open Sans"/>
            <w:shd w:val="clear" w:color="auto" w:fill="FFFFFF"/>
          </w:rPr>
          <w:t>uwb.navigate.eab.com</w:t>
        </w:r>
      </w:hyperlink>
    </w:p>
    <w:p w14:paraId="4ED699E1" w14:textId="60FA3B46" w:rsidR="0049650E" w:rsidRPr="00211ADA" w:rsidRDefault="00211ADA" w:rsidP="00211ADA">
      <w:pPr>
        <w:pStyle w:val="ListParagraph"/>
        <w:numPr>
          <w:ilvl w:val="0"/>
          <w:numId w:val="20"/>
        </w:numPr>
        <w:spacing w:after="160" w:line="259" w:lineRule="auto"/>
        <w:ind w:right="360"/>
        <w:outlineLvl w:val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You can also call 425 352 3199, Monday through Friday, 9 am to 4 pm.  </w:t>
      </w:r>
    </w:p>
    <w:sectPr w:rsidR="0049650E" w:rsidRPr="00211ADA" w:rsidSect="002E4EA9">
      <w:footerReference w:type="default" r:id="rId16"/>
      <w:pgSz w:w="12240" w:h="15840"/>
      <w:pgMar w:top="720" w:right="720" w:bottom="720" w:left="720" w:header="720" w:footer="5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5B6E5" w14:textId="77777777" w:rsidR="00983B1D" w:rsidRDefault="00983B1D" w:rsidP="007E45F7">
      <w:r>
        <w:separator/>
      </w:r>
    </w:p>
  </w:endnote>
  <w:endnote w:type="continuationSeparator" w:id="0">
    <w:p w14:paraId="73C0280A" w14:textId="77777777" w:rsidR="00983B1D" w:rsidRDefault="00983B1D" w:rsidP="007E4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EFCE8" w14:textId="50CCEC31" w:rsidR="0074456A" w:rsidRPr="004A3954" w:rsidRDefault="008C0E47" w:rsidP="004A3954">
    <w:pPr>
      <w:pStyle w:val="Foot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>Winter</w:t>
    </w:r>
    <w:r w:rsidR="009B0EF3">
      <w:rPr>
        <w:rFonts w:asciiTheme="minorHAnsi" w:hAnsiTheme="minorHAnsi"/>
        <w:sz w:val="20"/>
      </w:rPr>
      <w:t xml:space="preserve"> 202</w:t>
    </w:r>
    <w:r w:rsidR="00BE70C2">
      <w:rPr>
        <w:rFonts w:asciiTheme="minorHAnsi" w:hAnsiTheme="minorHAnsi"/>
        <w:sz w:val="20"/>
      </w:rPr>
      <w:t>4</w:t>
    </w:r>
    <w:r w:rsidR="0074456A">
      <w:rPr>
        <w:rFonts w:asciiTheme="minorHAnsi" w:hAnsiTheme="minorHAnsi"/>
        <w:sz w:val="20"/>
      </w:rPr>
      <w:tab/>
    </w:r>
    <w:r w:rsidR="0074456A">
      <w:rPr>
        <w:rFonts w:asciiTheme="minorHAnsi" w:hAnsiTheme="minorHAnsi"/>
        <w:sz w:val="20"/>
      </w:rPr>
      <w:tab/>
    </w:r>
    <w:r w:rsidR="00BA0810">
      <w:rPr>
        <w:rFonts w:asciiTheme="minorHAnsi" w:hAnsiTheme="minorHAnsi"/>
        <w:sz w:val="20"/>
      </w:rPr>
      <w:br/>
    </w:r>
    <w:r w:rsidR="00C02FBF">
      <w:rPr>
        <w:rFonts w:asciiTheme="minorHAnsi" w:hAnsiTheme="minorHAnsi"/>
        <w:sz w:val="20"/>
      </w:rPr>
      <w:t>N</w:t>
    </w:r>
    <w:r w:rsidR="007B4FB7">
      <w:rPr>
        <w:rFonts w:asciiTheme="minorHAnsi" w:hAnsiTheme="minorHAnsi"/>
        <w:sz w:val="20"/>
      </w:rPr>
      <w:t>EVT</w:t>
    </w:r>
    <w:r w:rsidR="006F1566">
      <w:rPr>
        <w:rFonts w:asciiTheme="minorHAnsi" w:hAnsiTheme="minorHAnsi"/>
        <w:sz w:val="20"/>
      </w:rPr>
      <w:t>W</w:t>
    </w:r>
    <w:r w:rsidR="004A3954">
      <w:rPr>
        <w:rFonts w:asciiTheme="minorHAnsi" w:hAnsiTheme="minorHAnsi"/>
        <w:sz w:val="20"/>
      </w:rPr>
      <w:tab/>
    </w:r>
    <w:r w:rsidR="004A3954">
      <w:rPr>
        <w:rFonts w:asciiTheme="minorHAnsi" w:hAnsiTheme="minorHAnsi"/>
        <w:sz w:val="20"/>
      </w:rPr>
      <w:tab/>
    </w:r>
    <w:r w:rsidR="004A3954" w:rsidRPr="004A3954">
      <w:rPr>
        <w:rFonts w:asciiTheme="minorHAnsi" w:hAnsiTheme="minorHAnsi"/>
        <w:sz w:val="20"/>
      </w:rPr>
      <w:t xml:space="preserve">Updated:  </w:t>
    </w:r>
    <w:r w:rsidR="008C09F6">
      <w:rPr>
        <w:rFonts w:asciiTheme="minorHAnsi" w:hAnsiTheme="minorHAnsi"/>
        <w:sz w:val="20"/>
      </w:rPr>
      <w:t>08/08/2023</w:t>
    </w:r>
  </w:p>
  <w:p w14:paraId="47AE1919" w14:textId="48A17E94" w:rsidR="009A20B3" w:rsidRPr="00620D56" w:rsidRDefault="009A20B3">
    <w:pPr>
      <w:pStyle w:val="Footer"/>
      <w:rPr>
        <w:rFonts w:asciiTheme="minorHAnsi" w:hAnsiTheme="minorHAns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7F372" w14:textId="77777777" w:rsidR="00983B1D" w:rsidRDefault="00983B1D" w:rsidP="007E45F7">
      <w:r>
        <w:separator/>
      </w:r>
    </w:p>
  </w:footnote>
  <w:footnote w:type="continuationSeparator" w:id="0">
    <w:p w14:paraId="57AE38DF" w14:textId="77777777" w:rsidR="00983B1D" w:rsidRDefault="00983B1D" w:rsidP="007E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5731F"/>
    <w:multiLevelType w:val="multilevel"/>
    <w:tmpl w:val="7C04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425C7"/>
    <w:multiLevelType w:val="hybridMultilevel"/>
    <w:tmpl w:val="D67CF260"/>
    <w:lvl w:ilvl="0" w:tplc="AF000EF2">
      <w:start w:val="1"/>
      <w:numFmt w:val="bullet"/>
      <w:lvlText w:val="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F4641"/>
    <w:multiLevelType w:val="hybridMultilevel"/>
    <w:tmpl w:val="E38C23EC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0C1F58"/>
    <w:multiLevelType w:val="hybridMultilevel"/>
    <w:tmpl w:val="9ACAB416"/>
    <w:lvl w:ilvl="0" w:tplc="3D0698B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5E5BB5"/>
    <w:multiLevelType w:val="hybridMultilevel"/>
    <w:tmpl w:val="0B1A52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353B44"/>
    <w:multiLevelType w:val="hybridMultilevel"/>
    <w:tmpl w:val="C32C1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C7C20"/>
    <w:multiLevelType w:val="hybridMultilevel"/>
    <w:tmpl w:val="40CC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D152A"/>
    <w:multiLevelType w:val="hybridMultilevel"/>
    <w:tmpl w:val="BD3C40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A2585C"/>
    <w:multiLevelType w:val="hybridMultilevel"/>
    <w:tmpl w:val="9110C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6008B"/>
    <w:multiLevelType w:val="hybridMultilevel"/>
    <w:tmpl w:val="B18E0B3A"/>
    <w:lvl w:ilvl="0" w:tplc="92487C5E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03A63"/>
    <w:multiLevelType w:val="hybridMultilevel"/>
    <w:tmpl w:val="6A28E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960191"/>
    <w:multiLevelType w:val="hybridMultilevel"/>
    <w:tmpl w:val="FAB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CC4738"/>
    <w:multiLevelType w:val="hybridMultilevel"/>
    <w:tmpl w:val="8F82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B24311"/>
    <w:multiLevelType w:val="hybridMultilevel"/>
    <w:tmpl w:val="2CD2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575A"/>
    <w:multiLevelType w:val="hybridMultilevel"/>
    <w:tmpl w:val="C2DE76DE"/>
    <w:lvl w:ilvl="0" w:tplc="AF000EF2">
      <w:start w:val="1"/>
      <w:numFmt w:val="bullet"/>
      <w:lvlText w:val="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8B3FF9"/>
    <w:multiLevelType w:val="hybridMultilevel"/>
    <w:tmpl w:val="3CDE7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A20362"/>
    <w:multiLevelType w:val="hybridMultilevel"/>
    <w:tmpl w:val="DFBA98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AC56C4"/>
    <w:multiLevelType w:val="hybridMultilevel"/>
    <w:tmpl w:val="A7B20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3619AB"/>
    <w:multiLevelType w:val="hybridMultilevel"/>
    <w:tmpl w:val="D2F23EA2"/>
    <w:lvl w:ilvl="0" w:tplc="AF000EF2">
      <w:start w:val="1"/>
      <w:numFmt w:val="bullet"/>
      <w:lvlText w:val="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2"/>
  </w:num>
  <w:num w:numId="4">
    <w:abstractNumId w:val="7"/>
  </w:num>
  <w:num w:numId="5">
    <w:abstractNumId w:val="1"/>
  </w:num>
  <w:num w:numId="6">
    <w:abstractNumId w:val="14"/>
  </w:num>
  <w:num w:numId="7">
    <w:abstractNumId w:val="10"/>
  </w:num>
  <w:num w:numId="8">
    <w:abstractNumId w:val="3"/>
  </w:num>
  <w:num w:numId="9">
    <w:abstractNumId w:val="4"/>
  </w:num>
  <w:num w:numId="10">
    <w:abstractNumId w:val="16"/>
  </w:num>
  <w:num w:numId="11">
    <w:abstractNumId w:val="6"/>
  </w:num>
  <w:num w:numId="12">
    <w:abstractNumId w:val="12"/>
  </w:num>
  <w:num w:numId="13">
    <w:abstractNumId w:val="13"/>
  </w:num>
  <w:num w:numId="14">
    <w:abstractNumId w:val="9"/>
  </w:num>
  <w:num w:numId="15">
    <w:abstractNumId w:val="15"/>
  </w:num>
  <w:num w:numId="16">
    <w:abstractNumId w:val="5"/>
  </w:num>
  <w:num w:numId="17">
    <w:abstractNumId w:val="0"/>
  </w:num>
  <w:num w:numId="18">
    <w:abstractNumId w:val="8"/>
  </w:num>
  <w:num w:numId="19">
    <w:abstractNumId w:val="11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IzszQzNLM0NDVT0lEKTi0uzszPAykwqwUAMamB2ywAAAA="/>
  </w:docVars>
  <w:rsids>
    <w:rsidRoot w:val="00317CA7"/>
    <w:rsid w:val="00006FFE"/>
    <w:rsid w:val="00012608"/>
    <w:rsid w:val="00024C32"/>
    <w:rsid w:val="000340ED"/>
    <w:rsid w:val="00052B90"/>
    <w:rsid w:val="000647AD"/>
    <w:rsid w:val="000672AA"/>
    <w:rsid w:val="0008080B"/>
    <w:rsid w:val="00080FB8"/>
    <w:rsid w:val="000843CE"/>
    <w:rsid w:val="000B70FD"/>
    <w:rsid w:val="000C5CC8"/>
    <w:rsid w:val="000D1C6F"/>
    <w:rsid w:val="000F69A4"/>
    <w:rsid w:val="00107998"/>
    <w:rsid w:val="00111EA0"/>
    <w:rsid w:val="00116D08"/>
    <w:rsid w:val="00137389"/>
    <w:rsid w:val="00142EAF"/>
    <w:rsid w:val="001537AC"/>
    <w:rsid w:val="0016508B"/>
    <w:rsid w:val="001808AA"/>
    <w:rsid w:val="001A2873"/>
    <w:rsid w:val="001B2085"/>
    <w:rsid w:val="001E19BE"/>
    <w:rsid w:val="001F437E"/>
    <w:rsid w:val="00206F58"/>
    <w:rsid w:val="00211ADA"/>
    <w:rsid w:val="0022603A"/>
    <w:rsid w:val="0023210E"/>
    <w:rsid w:val="002634E2"/>
    <w:rsid w:val="002660EB"/>
    <w:rsid w:val="002722F1"/>
    <w:rsid w:val="002730B1"/>
    <w:rsid w:val="002D361A"/>
    <w:rsid w:val="002D52E6"/>
    <w:rsid w:val="002D6EDE"/>
    <w:rsid w:val="002E4EA9"/>
    <w:rsid w:val="002E52FF"/>
    <w:rsid w:val="002F0BA6"/>
    <w:rsid w:val="002F5C02"/>
    <w:rsid w:val="00315D7B"/>
    <w:rsid w:val="0031608F"/>
    <w:rsid w:val="00317CA7"/>
    <w:rsid w:val="003362BF"/>
    <w:rsid w:val="00340F29"/>
    <w:rsid w:val="0034258B"/>
    <w:rsid w:val="00346A7E"/>
    <w:rsid w:val="0035402D"/>
    <w:rsid w:val="00354B9F"/>
    <w:rsid w:val="0035621C"/>
    <w:rsid w:val="00366B2A"/>
    <w:rsid w:val="00384C61"/>
    <w:rsid w:val="00387528"/>
    <w:rsid w:val="003877D7"/>
    <w:rsid w:val="003A0BEF"/>
    <w:rsid w:val="003D06CA"/>
    <w:rsid w:val="003D17D2"/>
    <w:rsid w:val="003D215D"/>
    <w:rsid w:val="003D3D4E"/>
    <w:rsid w:val="003D51F2"/>
    <w:rsid w:val="003E2F08"/>
    <w:rsid w:val="003F12AD"/>
    <w:rsid w:val="003F3099"/>
    <w:rsid w:val="00411967"/>
    <w:rsid w:val="00416035"/>
    <w:rsid w:val="00434588"/>
    <w:rsid w:val="0043467F"/>
    <w:rsid w:val="0043615B"/>
    <w:rsid w:val="00436482"/>
    <w:rsid w:val="0044192F"/>
    <w:rsid w:val="00447932"/>
    <w:rsid w:val="00447E12"/>
    <w:rsid w:val="004576FC"/>
    <w:rsid w:val="00460602"/>
    <w:rsid w:val="004611D6"/>
    <w:rsid w:val="004725FB"/>
    <w:rsid w:val="004766E5"/>
    <w:rsid w:val="0049650E"/>
    <w:rsid w:val="004A3954"/>
    <w:rsid w:val="004B09DE"/>
    <w:rsid w:val="004B3BB1"/>
    <w:rsid w:val="004B6487"/>
    <w:rsid w:val="004B7535"/>
    <w:rsid w:val="004C0C28"/>
    <w:rsid w:val="004C178F"/>
    <w:rsid w:val="004C6218"/>
    <w:rsid w:val="004E0C00"/>
    <w:rsid w:val="004F0895"/>
    <w:rsid w:val="004F2A8C"/>
    <w:rsid w:val="00500ED1"/>
    <w:rsid w:val="0051383E"/>
    <w:rsid w:val="00515D4D"/>
    <w:rsid w:val="00542AFF"/>
    <w:rsid w:val="005541A9"/>
    <w:rsid w:val="0057276A"/>
    <w:rsid w:val="005B2C8A"/>
    <w:rsid w:val="005B2ED4"/>
    <w:rsid w:val="005C2362"/>
    <w:rsid w:val="005F5B4A"/>
    <w:rsid w:val="00605681"/>
    <w:rsid w:val="00620D56"/>
    <w:rsid w:val="00622691"/>
    <w:rsid w:val="006239CD"/>
    <w:rsid w:val="00655100"/>
    <w:rsid w:val="0067640B"/>
    <w:rsid w:val="0068017F"/>
    <w:rsid w:val="006A6D41"/>
    <w:rsid w:val="006B476B"/>
    <w:rsid w:val="006C3E45"/>
    <w:rsid w:val="006C3E68"/>
    <w:rsid w:val="006C6C78"/>
    <w:rsid w:val="006D0DF9"/>
    <w:rsid w:val="006F1566"/>
    <w:rsid w:val="006F2DC6"/>
    <w:rsid w:val="0073521E"/>
    <w:rsid w:val="0074456A"/>
    <w:rsid w:val="00745C27"/>
    <w:rsid w:val="00746706"/>
    <w:rsid w:val="00757B66"/>
    <w:rsid w:val="00766094"/>
    <w:rsid w:val="00780B4B"/>
    <w:rsid w:val="00784C96"/>
    <w:rsid w:val="00790293"/>
    <w:rsid w:val="0079235E"/>
    <w:rsid w:val="00795631"/>
    <w:rsid w:val="007A394E"/>
    <w:rsid w:val="007B264F"/>
    <w:rsid w:val="007B4FB7"/>
    <w:rsid w:val="007C4C2B"/>
    <w:rsid w:val="007C53E6"/>
    <w:rsid w:val="007C70AA"/>
    <w:rsid w:val="007C71A7"/>
    <w:rsid w:val="007E45F7"/>
    <w:rsid w:val="007E62A7"/>
    <w:rsid w:val="007F5ED8"/>
    <w:rsid w:val="008015CA"/>
    <w:rsid w:val="0082035C"/>
    <w:rsid w:val="008302B3"/>
    <w:rsid w:val="0083199C"/>
    <w:rsid w:val="008405BF"/>
    <w:rsid w:val="0085201F"/>
    <w:rsid w:val="00856207"/>
    <w:rsid w:val="00860C75"/>
    <w:rsid w:val="008633B6"/>
    <w:rsid w:val="00867DB7"/>
    <w:rsid w:val="00875AAA"/>
    <w:rsid w:val="008B1FEA"/>
    <w:rsid w:val="008C09F6"/>
    <w:rsid w:val="008C0E47"/>
    <w:rsid w:val="008C3DA3"/>
    <w:rsid w:val="008E1509"/>
    <w:rsid w:val="0091453C"/>
    <w:rsid w:val="0091640D"/>
    <w:rsid w:val="00921D37"/>
    <w:rsid w:val="00944496"/>
    <w:rsid w:val="009736F8"/>
    <w:rsid w:val="00983B1D"/>
    <w:rsid w:val="00993247"/>
    <w:rsid w:val="00993EC6"/>
    <w:rsid w:val="009A20B3"/>
    <w:rsid w:val="009B0EF3"/>
    <w:rsid w:val="009F2B6B"/>
    <w:rsid w:val="009F2EA8"/>
    <w:rsid w:val="00A01DCB"/>
    <w:rsid w:val="00A05687"/>
    <w:rsid w:val="00A11044"/>
    <w:rsid w:val="00A23C93"/>
    <w:rsid w:val="00A32F50"/>
    <w:rsid w:val="00A34AE0"/>
    <w:rsid w:val="00A53653"/>
    <w:rsid w:val="00A600FE"/>
    <w:rsid w:val="00A86BAD"/>
    <w:rsid w:val="00AA2A6C"/>
    <w:rsid w:val="00AD2C59"/>
    <w:rsid w:val="00AD54A8"/>
    <w:rsid w:val="00AE5C7B"/>
    <w:rsid w:val="00B15A09"/>
    <w:rsid w:val="00B3698D"/>
    <w:rsid w:val="00B46695"/>
    <w:rsid w:val="00B5692C"/>
    <w:rsid w:val="00B57ED1"/>
    <w:rsid w:val="00B617DC"/>
    <w:rsid w:val="00B7570A"/>
    <w:rsid w:val="00B913FF"/>
    <w:rsid w:val="00BA0810"/>
    <w:rsid w:val="00BA5E11"/>
    <w:rsid w:val="00BB280F"/>
    <w:rsid w:val="00BE10D0"/>
    <w:rsid w:val="00BE70C2"/>
    <w:rsid w:val="00BF088C"/>
    <w:rsid w:val="00BF14B0"/>
    <w:rsid w:val="00C00B79"/>
    <w:rsid w:val="00C02FBF"/>
    <w:rsid w:val="00C05623"/>
    <w:rsid w:val="00C20E71"/>
    <w:rsid w:val="00C34FE0"/>
    <w:rsid w:val="00C4038F"/>
    <w:rsid w:val="00C442E3"/>
    <w:rsid w:val="00C56C7A"/>
    <w:rsid w:val="00C6034E"/>
    <w:rsid w:val="00C67925"/>
    <w:rsid w:val="00C70F49"/>
    <w:rsid w:val="00C7359D"/>
    <w:rsid w:val="00C75C1D"/>
    <w:rsid w:val="00C84559"/>
    <w:rsid w:val="00C901C3"/>
    <w:rsid w:val="00CA7BFD"/>
    <w:rsid w:val="00CB6A46"/>
    <w:rsid w:val="00CD20EB"/>
    <w:rsid w:val="00CD48AA"/>
    <w:rsid w:val="00CE05FC"/>
    <w:rsid w:val="00D02EE8"/>
    <w:rsid w:val="00D068E5"/>
    <w:rsid w:val="00D07BD1"/>
    <w:rsid w:val="00D165E5"/>
    <w:rsid w:val="00D21944"/>
    <w:rsid w:val="00D22FC3"/>
    <w:rsid w:val="00D245B2"/>
    <w:rsid w:val="00D53966"/>
    <w:rsid w:val="00D620E3"/>
    <w:rsid w:val="00D63D38"/>
    <w:rsid w:val="00D66551"/>
    <w:rsid w:val="00D66E4F"/>
    <w:rsid w:val="00D929B0"/>
    <w:rsid w:val="00DA089D"/>
    <w:rsid w:val="00DA117C"/>
    <w:rsid w:val="00DB74A6"/>
    <w:rsid w:val="00E0026F"/>
    <w:rsid w:val="00E068DB"/>
    <w:rsid w:val="00E110DF"/>
    <w:rsid w:val="00E21FC4"/>
    <w:rsid w:val="00E27B75"/>
    <w:rsid w:val="00E36CB1"/>
    <w:rsid w:val="00E40E42"/>
    <w:rsid w:val="00E52A2A"/>
    <w:rsid w:val="00E54CBE"/>
    <w:rsid w:val="00E55982"/>
    <w:rsid w:val="00E80B41"/>
    <w:rsid w:val="00E85E7D"/>
    <w:rsid w:val="00E909AB"/>
    <w:rsid w:val="00E978EA"/>
    <w:rsid w:val="00EC3202"/>
    <w:rsid w:val="00EC42F9"/>
    <w:rsid w:val="00EF7A90"/>
    <w:rsid w:val="00F07449"/>
    <w:rsid w:val="00F10E9D"/>
    <w:rsid w:val="00F13A11"/>
    <w:rsid w:val="00F24B7F"/>
    <w:rsid w:val="00F377FE"/>
    <w:rsid w:val="00F47B54"/>
    <w:rsid w:val="00F80A56"/>
    <w:rsid w:val="00F873DA"/>
    <w:rsid w:val="00FA32FE"/>
    <w:rsid w:val="00FC5DF3"/>
    <w:rsid w:val="00FD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65C6E"/>
  <w15:chartTrackingRefBased/>
  <w15:docId w15:val="{F0FD68FE-3999-4216-A0CC-770BCFA8D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7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17CA7"/>
    <w:pPr>
      <w:keepNext/>
      <w:outlineLvl w:val="0"/>
    </w:pPr>
    <w:rPr>
      <w:rFonts w:ascii="Times" w:hAnsi="Times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17CA7"/>
    <w:rPr>
      <w:rFonts w:ascii="Times" w:eastAsia="Times New Roman" w:hAnsi="Times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317CA7"/>
    <w:pPr>
      <w:ind w:left="720"/>
      <w:contextualSpacing/>
    </w:pPr>
  </w:style>
  <w:style w:type="table" w:styleId="TableGrid">
    <w:name w:val="Table Grid"/>
    <w:basedOn w:val="TableNormal"/>
    <w:uiPriority w:val="39"/>
    <w:rsid w:val="003D5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B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6B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5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5F7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C6C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C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C78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FC5D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B2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C9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C70F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anvas.uw.ed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anvas.uw.ed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file:///\\uwb.edu\departments\nursing\pubnurs\Academic%20Services\BSN\Advising%20Resources\Cohort%20Schedules\2022%20-%202023%20RN%20to%20BSN%20Cohort%20Schedules\uwb.navigate.eab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uw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8FF55F397C8E46A760E7876CED011E" ma:contentTypeVersion="4" ma:contentTypeDescription="Create a new document." ma:contentTypeScope="" ma:versionID="4a2b66414809ce883665105f50415c4f">
  <xsd:schema xmlns:xsd="http://www.w3.org/2001/XMLSchema" xmlns:xs="http://www.w3.org/2001/XMLSchema" xmlns:p="http://schemas.microsoft.com/office/2006/metadata/properties" xmlns:ns2="5cf67add-3a45-4bc1-8195-97305bf00f36" xmlns:ns3="eef71372-6cd5-4b11-90bc-1aa86890e277" targetNamespace="http://schemas.microsoft.com/office/2006/metadata/properties" ma:root="true" ma:fieldsID="fe2f944503210edbb543a9f683341b72" ns2:_="" ns3:_="">
    <xsd:import namespace="5cf67add-3a45-4bc1-8195-97305bf00f36"/>
    <xsd:import namespace="eef71372-6cd5-4b11-90bc-1aa86890e2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67add-3a45-4bc1-8195-97305bf00f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71372-6cd5-4b11-90bc-1aa86890e277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09E38-5B72-4951-A6EA-30746522D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f67add-3a45-4bc1-8195-97305bf00f36"/>
    <ds:schemaRef ds:uri="eef71372-6cd5-4b11-90bc-1aa86890e2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C7C764-F83F-4B53-8D2E-54BC4523A8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6A5559-AD7A-4C66-83EC-28D4F72102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2103FE-A92A-4E17-9D1B-A11403153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B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da Smith</dc:creator>
  <cp:keywords/>
  <dc:description/>
  <cp:lastModifiedBy>Michelle Darci</cp:lastModifiedBy>
  <cp:revision>2</cp:revision>
  <cp:lastPrinted>2019-08-13T22:35:00Z</cp:lastPrinted>
  <dcterms:created xsi:type="dcterms:W3CDTF">2023-08-29T16:55:00Z</dcterms:created>
  <dcterms:modified xsi:type="dcterms:W3CDTF">2023-08-29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8FF55F397C8E46A760E7876CED011E</vt:lpwstr>
  </property>
</Properties>
</file>